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4DA72F" w14:textId="77777777" w:rsidR="00C14AD3" w:rsidRPr="007D39C8" w:rsidRDefault="001860B7" w:rsidP="00314D18">
      <w:pPr>
        <w:pStyle w:val="Head"/>
        <w:tabs>
          <w:tab w:val="clear" w:pos="4080"/>
          <w:tab w:val="left" w:pos="3588"/>
          <w:tab w:val="left" w:pos="5808"/>
        </w:tabs>
      </w:pPr>
      <w:bookmarkStart w:id="0" w:name="_GoBack"/>
      <w:bookmarkEnd w:id="0"/>
      <w:r>
        <w:rPr>
          <w:b/>
          <w:sz w:val="42"/>
          <w:szCs w:val="42"/>
        </w:rPr>
        <w:t xml:space="preserve">Topic 4 </w:t>
      </w:r>
      <w:r>
        <w:rPr>
          <w:b/>
          <w:sz w:val="37"/>
          <w:szCs w:val="37"/>
          <w:u w:val="single"/>
        </w:rPr>
        <w:t>Review</w:t>
      </w:r>
      <w:r w:rsidR="007D39C8" w:rsidRPr="00BE52B4">
        <w:rPr>
          <w:b/>
          <w:sz w:val="37"/>
          <w:szCs w:val="37"/>
          <w:u w:val="single"/>
        </w:rPr>
        <w:tab/>
      </w:r>
      <w:r w:rsidR="007D39C8" w:rsidRPr="00BE52B4">
        <w:rPr>
          <w:b/>
          <w:sz w:val="37"/>
          <w:szCs w:val="37"/>
          <w:u w:val="single"/>
        </w:rPr>
        <w:br/>
      </w:r>
      <w:r w:rsidR="00314D18" w:rsidRPr="00314D18">
        <w:rPr>
          <w:sz w:val="26"/>
          <w:szCs w:val="26"/>
        </w:rPr>
        <w:t xml:space="preserve">Solving Systems of Equations </w:t>
      </w:r>
      <w:r>
        <w:rPr>
          <w:sz w:val="26"/>
          <w:szCs w:val="26"/>
        </w:rPr>
        <w:t>and Inequalities</w:t>
      </w:r>
    </w:p>
    <w:p w14:paraId="2013977C" w14:textId="77777777" w:rsidR="00D463D8" w:rsidRPr="0032110E" w:rsidRDefault="00973081" w:rsidP="002A2196">
      <w:pPr>
        <w:pStyle w:val="TXT11pA"/>
        <w:rPr>
          <w:b/>
          <w:sz w:val="22"/>
          <w:szCs w:val="22"/>
        </w:rPr>
      </w:pPr>
      <w:r w:rsidRPr="0032110E">
        <w:rPr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239F314C" wp14:editId="2D32F360">
            <wp:simplePos x="0" y="0"/>
            <wp:positionH relativeFrom="column">
              <wp:posOffset>5347069</wp:posOffset>
            </wp:positionH>
            <wp:positionV relativeFrom="paragraph">
              <wp:posOffset>174138</wp:posOffset>
            </wp:positionV>
            <wp:extent cx="1663065" cy="1695450"/>
            <wp:effectExtent l="0" t="0" r="0" b="0"/>
            <wp:wrapTight wrapText="bothSides">
              <wp:wrapPolygon edited="0">
                <wp:start x="0" y="0"/>
                <wp:lineTo x="0" y="21357"/>
                <wp:lineTo x="21278" y="21357"/>
                <wp:lineTo x="21278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06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0B7" w:rsidRPr="0032110E">
        <w:rPr>
          <w:b/>
          <w:sz w:val="22"/>
          <w:szCs w:val="22"/>
        </w:rPr>
        <w:t>Work the problems out on paper.  Then, enter your final answer in Easy Bridge.</w:t>
      </w:r>
    </w:p>
    <w:p w14:paraId="2AA7289F" w14:textId="77777777" w:rsidR="00AE2282" w:rsidRPr="0032110E" w:rsidRDefault="00AE2282" w:rsidP="00AE2282">
      <w:pPr>
        <w:pStyle w:val="TXT11pA"/>
        <w:numPr>
          <w:ilvl w:val="0"/>
          <w:numId w:val="37"/>
        </w:numPr>
        <w:rPr>
          <w:sz w:val="22"/>
          <w:szCs w:val="22"/>
        </w:rPr>
      </w:pPr>
      <w:r w:rsidRPr="0032110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AF62C9" wp14:editId="616D7DFD">
                <wp:simplePos x="0" y="0"/>
                <wp:positionH relativeFrom="column">
                  <wp:posOffset>3486149</wp:posOffset>
                </wp:positionH>
                <wp:positionV relativeFrom="paragraph">
                  <wp:posOffset>362585</wp:posOffset>
                </wp:positionV>
                <wp:extent cx="1019175" cy="666750"/>
                <wp:effectExtent l="0" t="0" r="28575" b="1905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5EA057" w14:textId="77777777" w:rsidR="00AE2282" w:rsidRDefault="00AE2282">
                            <w:r>
                              <w:t>Hint: Graph both lines and see where they interse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274.5pt;margin-top:28.55pt;width:80.25pt;height:5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" fillcolor="white [3201]" strokeweight=".5pt">
                <v:textbox>
                  <w:txbxContent>
                    <w:p w:rsidR="00AE2282" w:rsidRDefault="00AE2282">
                      <w:r>
                        <w:t>Hint: Graph both lines and see where they intersect.</w:t>
                      </w:r>
                    </w:p>
                  </w:txbxContent>
                </v:textbox>
              </v:shape>
            </w:pict>
          </mc:Fallback>
        </mc:AlternateContent>
      </w:r>
      <w:r w:rsidRPr="0032110E">
        <w:rPr>
          <w:sz w:val="22"/>
          <w:szCs w:val="22"/>
        </w:rPr>
        <w:t>Solve the system by graphing. Write the solution as an ordered pair. (x, y)</w:t>
      </w:r>
      <w:r w:rsidRPr="0032110E">
        <w:rPr>
          <w:noProof/>
          <w:sz w:val="22"/>
          <w:szCs w:val="22"/>
        </w:rPr>
        <w:t xml:space="preserve"> </w:t>
      </w:r>
    </w:p>
    <w:p w14:paraId="69CE148E" w14:textId="77777777" w:rsidR="00AE2282" w:rsidRPr="0032110E" w:rsidRDefault="00110509" w:rsidP="00AE2282">
      <w:pPr>
        <w:pStyle w:val="TXT11pA"/>
        <w:ind w:left="720"/>
        <w:rPr>
          <w:sz w:val="22"/>
          <w:szCs w:val="22"/>
        </w:rPr>
      </w:pPr>
      <m:oMathPara>
        <m:oMath>
          <m:f>
            <m:fPr>
              <m:type m:val="noBar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22"/>
                  <w:szCs w:val="22"/>
                </w:rPr>
                <m:t>x+2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y=-x-2</m:t>
              </m:r>
            </m:den>
          </m:f>
        </m:oMath>
      </m:oMathPara>
    </w:p>
    <w:p w14:paraId="21F77FA7" w14:textId="77777777" w:rsidR="00AE2282" w:rsidRPr="0032110E" w:rsidRDefault="00AE2282" w:rsidP="00AE2282">
      <w:pPr>
        <w:pStyle w:val="TXT11pA"/>
        <w:ind w:left="720"/>
        <w:rPr>
          <w:sz w:val="22"/>
          <w:szCs w:val="22"/>
        </w:rPr>
      </w:pPr>
      <w:r w:rsidRPr="0032110E">
        <w:rPr>
          <w:noProof/>
          <w:sz w:val="22"/>
          <w:szCs w:val="22"/>
        </w:rPr>
        <w:drawing>
          <wp:inline distT="0" distB="0" distL="0" distR="0" wp14:anchorId="4087479C" wp14:editId="20D31506">
            <wp:extent cx="2514600" cy="4095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8EB02" w14:textId="77777777" w:rsidR="00AE2282" w:rsidRPr="0032110E" w:rsidRDefault="00AE2282" w:rsidP="00AE2282">
      <w:pPr>
        <w:pStyle w:val="TXT11pA"/>
        <w:ind w:left="720"/>
        <w:rPr>
          <w:sz w:val="22"/>
          <w:szCs w:val="22"/>
        </w:rPr>
      </w:pPr>
    </w:p>
    <w:p w14:paraId="388C6E30" w14:textId="77777777" w:rsidR="00AE2282" w:rsidRPr="0032110E" w:rsidRDefault="00AE2282" w:rsidP="00AE2282">
      <w:pPr>
        <w:pStyle w:val="TXT11pA"/>
        <w:ind w:left="720"/>
        <w:rPr>
          <w:sz w:val="22"/>
          <w:szCs w:val="22"/>
        </w:rPr>
      </w:pPr>
    </w:p>
    <w:p w14:paraId="7E6C05B2" w14:textId="77777777" w:rsidR="00AE2282" w:rsidRPr="0032110E" w:rsidRDefault="00AE2282" w:rsidP="00AE2282">
      <w:pPr>
        <w:pStyle w:val="TXT11pA"/>
        <w:numPr>
          <w:ilvl w:val="0"/>
          <w:numId w:val="37"/>
        </w:numPr>
        <w:rPr>
          <w:sz w:val="22"/>
          <w:szCs w:val="22"/>
        </w:rPr>
      </w:pPr>
      <w:r w:rsidRPr="0032110E">
        <w:rPr>
          <w:sz w:val="22"/>
          <w:szCs w:val="22"/>
        </w:rPr>
        <w:t>Choose the correct label for the solution in each system of equations from the drop-down menu. (Choices are: one solution, no solution or infinitely many solutions)</w:t>
      </w:r>
    </w:p>
    <w:p w14:paraId="11236AD6" w14:textId="77777777" w:rsidR="001860B7" w:rsidRPr="0032110E" w:rsidRDefault="00AE2282" w:rsidP="002A2196">
      <w:pPr>
        <w:pStyle w:val="TXT11pA"/>
        <w:rPr>
          <w:b/>
          <w:sz w:val="22"/>
          <w:szCs w:val="22"/>
        </w:rPr>
      </w:pPr>
      <w:r w:rsidRPr="0032110E">
        <w:rPr>
          <w:noProof/>
          <w:sz w:val="22"/>
          <w:szCs w:val="22"/>
        </w:rPr>
        <w:lastRenderedPageBreak/>
        <w:drawing>
          <wp:inline distT="0" distB="0" distL="0" distR="0" wp14:anchorId="5CDA497D" wp14:editId="3D423719">
            <wp:extent cx="4381500" cy="1999918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94395" cy="200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6603F" w14:textId="77777777" w:rsidR="00AE2282" w:rsidRPr="0032110E" w:rsidRDefault="00AE2282" w:rsidP="00AE2282">
      <w:pPr>
        <w:pStyle w:val="TXT11pA"/>
        <w:numPr>
          <w:ilvl w:val="0"/>
          <w:numId w:val="37"/>
        </w:numPr>
        <w:rPr>
          <w:sz w:val="22"/>
          <w:szCs w:val="22"/>
        </w:rPr>
      </w:pPr>
      <w:r w:rsidRPr="0032110E">
        <w:rPr>
          <w:sz w:val="22"/>
          <w:szCs w:val="22"/>
        </w:rPr>
        <w:t>Use substitution to determine the solution of the system of equations.</w:t>
      </w:r>
    </w:p>
    <w:p w14:paraId="536715D2" w14:textId="77777777" w:rsidR="00AE2282" w:rsidRPr="0032110E" w:rsidRDefault="00110509" w:rsidP="00AE2282">
      <w:pPr>
        <w:pStyle w:val="TXT11pA"/>
        <w:ind w:left="720"/>
        <w:rPr>
          <w:noProof/>
          <w:sz w:val="22"/>
          <w:szCs w:val="22"/>
        </w:rPr>
      </w:pPr>
      <m:oMathPara>
        <m:oMath>
          <m:f>
            <m:fPr>
              <m:type m:val="noBar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y=-2x-7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2y-x=1</m:t>
              </m:r>
            </m:den>
          </m:f>
        </m:oMath>
      </m:oMathPara>
    </w:p>
    <w:p w14:paraId="34BCF753" w14:textId="77777777" w:rsidR="00AE2282" w:rsidRPr="0032110E" w:rsidRDefault="00AE2282" w:rsidP="00AE2282">
      <w:pPr>
        <w:pStyle w:val="TXT11pA"/>
        <w:ind w:left="720"/>
        <w:rPr>
          <w:b/>
          <w:sz w:val="22"/>
          <w:szCs w:val="22"/>
        </w:rPr>
      </w:pPr>
      <w:r w:rsidRPr="0032110E">
        <w:rPr>
          <w:noProof/>
          <w:sz w:val="22"/>
          <w:szCs w:val="22"/>
        </w:rPr>
        <w:drawing>
          <wp:inline distT="0" distB="0" distL="0" distR="0" wp14:anchorId="30488922" wp14:editId="69C1A907">
            <wp:extent cx="1238041" cy="1352229"/>
            <wp:effectExtent l="0" t="0" r="635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53358" cy="1368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9036B" w14:textId="77777777" w:rsidR="00AE2282" w:rsidRPr="0032110E" w:rsidRDefault="00AE2282" w:rsidP="00AE2282">
      <w:pPr>
        <w:pStyle w:val="TXT11pA"/>
        <w:numPr>
          <w:ilvl w:val="0"/>
          <w:numId w:val="37"/>
        </w:numPr>
        <w:rPr>
          <w:b/>
          <w:sz w:val="22"/>
          <w:szCs w:val="22"/>
        </w:rPr>
      </w:pPr>
      <w:r w:rsidRPr="0032110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7E5CEA" wp14:editId="1BBF6204">
                <wp:simplePos x="0" y="0"/>
                <wp:positionH relativeFrom="column">
                  <wp:posOffset>5734050</wp:posOffset>
                </wp:positionH>
                <wp:positionV relativeFrom="paragraph">
                  <wp:posOffset>494030</wp:posOffset>
                </wp:positionV>
                <wp:extent cx="838200" cy="638175"/>
                <wp:effectExtent l="0" t="0" r="19050" b="2857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638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8C2AA1" w14:textId="77777777" w:rsidR="00AE2282" w:rsidRDefault="00AE2282">
                            <w:r>
                              <w:t>Use substitution method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3" o:spid="_x0000_s1027" type="#_x0000_t202" style="position:absolute;left:0;text-align:left;margin-left:451.5pt;margin-top:38.9pt;width:66pt;height:50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" fillcolor="white [3201]" strokeweight=".5pt">
                <v:textbox>
                  <w:txbxContent>
                    <w:p w:rsidR="00AE2282" w:rsidRDefault="00AE2282">
                      <w:r>
                        <w:t>Use substitution method!</w:t>
                      </w:r>
                    </w:p>
                  </w:txbxContent>
                </v:textbox>
              </v:shape>
            </w:pict>
          </mc:Fallback>
        </mc:AlternateContent>
      </w:r>
      <w:r w:rsidRPr="0032110E">
        <w:rPr>
          <w:noProof/>
          <w:sz w:val="22"/>
          <w:szCs w:val="22"/>
        </w:rPr>
        <w:t>Choose the correct words from the drop-down menue to make a true statement about the system of equations. (Choices are one solution, no solution or infinitely many solutions)</w:t>
      </w:r>
    </w:p>
    <w:p w14:paraId="67B4F8A9" w14:textId="77777777" w:rsidR="00AE2282" w:rsidRPr="00973081" w:rsidRDefault="00110509" w:rsidP="00AE2282">
      <w:pPr>
        <w:pStyle w:val="TXT11pA"/>
        <w:ind w:left="720"/>
        <w:rPr>
          <w:sz w:val="22"/>
          <w:szCs w:val="22"/>
        </w:rPr>
      </w:pPr>
      <m:oMathPara>
        <m:oMath>
          <m:f>
            <m:fPr>
              <m:type m:val="noBar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22"/>
                  <w:szCs w:val="22"/>
                </w:rPr>
                <m:t>x+2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-x+3y=6</m:t>
              </m:r>
            </m:den>
          </m:f>
        </m:oMath>
      </m:oMathPara>
    </w:p>
    <w:p w14:paraId="24B44E9A" w14:textId="77777777" w:rsidR="00973081" w:rsidRPr="0032110E" w:rsidRDefault="00973081" w:rsidP="00AE2282">
      <w:pPr>
        <w:pStyle w:val="TXT11pA"/>
        <w:ind w:left="720"/>
        <w:rPr>
          <w:sz w:val="22"/>
          <w:szCs w:val="22"/>
        </w:rPr>
      </w:pPr>
    </w:p>
    <w:p w14:paraId="3438304E" w14:textId="77777777" w:rsidR="0032110E" w:rsidRPr="0032110E" w:rsidRDefault="0032110E" w:rsidP="00AE2282">
      <w:pPr>
        <w:pStyle w:val="TXT11pA"/>
        <w:ind w:left="720"/>
        <w:rPr>
          <w:sz w:val="22"/>
          <w:szCs w:val="22"/>
        </w:rPr>
      </w:pPr>
      <w:r w:rsidRPr="0032110E">
        <w:rPr>
          <w:noProof/>
          <w:sz w:val="22"/>
          <w:szCs w:val="22"/>
        </w:rPr>
        <w:drawing>
          <wp:inline distT="0" distB="0" distL="0" distR="0" wp14:anchorId="181FE13D" wp14:editId="1A1093F7">
            <wp:extent cx="4886325" cy="4762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1E950" w14:textId="77777777" w:rsidR="0032110E" w:rsidRPr="0032110E" w:rsidRDefault="0032110E" w:rsidP="00AE2282">
      <w:pPr>
        <w:pStyle w:val="TXT11pA"/>
        <w:ind w:left="720"/>
        <w:rPr>
          <w:sz w:val="22"/>
          <w:szCs w:val="22"/>
        </w:rPr>
      </w:pPr>
    </w:p>
    <w:p w14:paraId="60809F1E" w14:textId="77777777" w:rsidR="00AE2282" w:rsidRPr="0032110E" w:rsidRDefault="0032110E" w:rsidP="0032110E">
      <w:pPr>
        <w:pStyle w:val="TXT11pA"/>
        <w:numPr>
          <w:ilvl w:val="0"/>
          <w:numId w:val="37"/>
        </w:numPr>
        <w:rPr>
          <w:b/>
          <w:sz w:val="22"/>
          <w:szCs w:val="22"/>
        </w:rPr>
      </w:pPr>
      <w:r w:rsidRPr="0032110E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909240E" wp14:editId="3EB8DED7">
                <wp:simplePos x="0" y="0"/>
                <wp:positionH relativeFrom="column">
                  <wp:posOffset>5371465</wp:posOffset>
                </wp:positionH>
                <wp:positionV relativeFrom="paragraph">
                  <wp:posOffset>311785</wp:posOffset>
                </wp:positionV>
                <wp:extent cx="1815465" cy="1404620"/>
                <wp:effectExtent l="0" t="0" r="1333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546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0BF929" w14:textId="77777777" w:rsidR="0032110E" w:rsidRDefault="0032110E">
                            <w:r>
                              <w:t xml:space="preserve">Use elimination method. Figure out what you need to multiply by to eliminate the y.  Then solve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28" type="#_x0000_t202" style="position:absolute;left:0;text-align:left;margin-left:422.95pt;margin-top:24.55pt;width:142.9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">
                <v:textbox style="mso-fit-shape-to-text:t">
                  <w:txbxContent>
                    <w:p w:rsidR="0032110E" w:rsidRDefault="0032110E">
                      <w:r>
                        <w:t xml:space="preserve">Use elimination method. Figure out what you need to multiply by to eliminate the y.  Then solve.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2110E">
        <w:rPr>
          <w:noProof/>
          <w:sz w:val="22"/>
          <w:szCs w:val="22"/>
        </w:rPr>
        <w:t>Find the solution to the system of equations. Write the solution as an ordered pair.</w:t>
      </w:r>
      <w:r>
        <w:rPr>
          <w:noProof/>
          <w:sz w:val="22"/>
          <w:szCs w:val="22"/>
        </w:rPr>
        <w:t xml:space="preserve"> (x, y)</w:t>
      </w:r>
      <w:r w:rsidRPr="0032110E">
        <w:rPr>
          <w:noProof/>
          <w:sz w:val="22"/>
          <w:szCs w:val="22"/>
        </w:rPr>
        <w:t xml:space="preserve"> </w:t>
      </w:r>
    </w:p>
    <w:p w14:paraId="416521CF" w14:textId="77777777" w:rsidR="0032110E" w:rsidRPr="0032110E" w:rsidRDefault="00110509" w:rsidP="0032110E">
      <w:pPr>
        <w:pStyle w:val="TXT11pA"/>
        <w:ind w:left="720"/>
        <w:rPr>
          <w:sz w:val="22"/>
          <w:szCs w:val="22"/>
        </w:rPr>
      </w:pPr>
      <m:oMathPara>
        <m:oMath>
          <m:f>
            <m:fPr>
              <m:type m:val="noBar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5x-4y=-10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3x+2y=16</m:t>
              </m:r>
            </m:den>
          </m:f>
        </m:oMath>
      </m:oMathPara>
    </w:p>
    <w:p w14:paraId="5FCEC8DB" w14:textId="77777777" w:rsidR="0032110E" w:rsidRDefault="0032110E" w:rsidP="0032110E">
      <w:pPr>
        <w:pStyle w:val="TXT11pA"/>
        <w:ind w:left="720"/>
        <w:rPr>
          <w:sz w:val="22"/>
          <w:szCs w:val="22"/>
        </w:rPr>
      </w:pPr>
    </w:p>
    <w:p w14:paraId="1AFC5E6A" w14:textId="77777777" w:rsidR="0032110E" w:rsidRDefault="0032110E" w:rsidP="0032110E">
      <w:pPr>
        <w:pStyle w:val="TXT11pA"/>
        <w:ind w:left="720"/>
        <w:rPr>
          <w:sz w:val="22"/>
          <w:szCs w:val="22"/>
        </w:rPr>
      </w:pPr>
    </w:p>
    <w:p w14:paraId="5EBECEB7" w14:textId="77777777" w:rsidR="0032110E" w:rsidRDefault="0032110E" w:rsidP="0032110E">
      <w:pPr>
        <w:pStyle w:val="TXT11pA"/>
        <w:ind w:left="720"/>
        <w:rPr>
          <w:sz w:val="22"/>
          <w:szCs w:val="22"/>
        </w:rPr>
      </w:pPr>
    </w:p>
    <w:p w14:paraId="590D23E3" w14:textId="77777777" w:rsidR="0032110E" w:rsidRDefault="0032110E" w:rsidP="0032110E">
      <w:pPr>
        <w:pStyle w:val="TXT11pA"/>
        <w:ind w:left="720"/>
        <w:rPr>
          <w:sz w:val="22"/>
          <w:szCs w:val="22"/>
        </w:rPr>
      </w:pPr>
    </w:p>
    <w:p w14:paraId="68269A66" w14:textId="77777777" w:rsidR="0032110E" w:rsidRPr="0032110E" w:rsidRDefault="0032110E" w:rsidP="0032110E">
      <w:pPr>
        <w:pStyle w:val="TXT11pA"/>
        <w:ind w:left="720"/>
        <w:rPr>
          <w:sz w:val="22"/>
          <w:szCs w:val="22"/>
        </w:rPr>
      </w:pPr>
    </w:p>
    <w:p w14:paraId="2BFE1A37" w14:textId="77777777" w:rsidR="0032110E" w:rsidRDefault="0032110E" w:rsidP="0032110E">
      <w:pPr>
        <w:pStyle w:val="TXT11pA"/>
        <w:ind w:left="720"/>
        <w:rPr>
          <w:b/>
          <w:sz w:val="22"/>
          <w:szCs w:val="22"/>
        </w:rPr>
      </w:pPr>
      <w:r w:rsidRPr="0032110E">
        <w:rPr>
          <w:noProof/>
          <w:sz w:val="22"/>
          <w:szCs w:val="22"/>
        </w:rPr>
        <w:drawing>
          <wp:inline distT="0" distB="0" distL="0" distR="0" wp14:anchorId="5549A8F5" wp14:editId="05E3AA74">
            <wp:extent cx="2352675" cy="4953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7DAE" w14:textId="77777777" w:rsidR="00AE2282" w:rsidRPr="0032110E" w:rsidRDefault="0032110E" w:rsidP="0032110E">
      <w:pPr>
        <w:pStyle w:val="TXT11pA"/>
        <w:numPr>
          <w:ilvl w:val="0"/>
          <w:numId w:val="37"/>
        </w:numPr>
        <w:rPr>
          <w:b/>
          <w:sz w:val="22"/>
          <w:szCs w:val="22"/>
        </w:rPr>
      </w:pPr>
      <w:r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0EE9C1" wp14:editId="792A3AC5">
                <wp:simplePos x="0" y="0"/>
                <wp:positionH relativeFrom="column">
                  <wp:posOffset>5191125</wp:posOffset>
                </wp:positionH>
                <wp:positionV relativeFrom="paragraph">
                  <wp:posOffset>351155</wp:posOffset>
                </wp:positionV>
                <wp:extent cx="1047750" cy="1295400"/>
                <wp:effectExtent l="0" t="0" r="19050" b="1905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1295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55839E" w14:textId="77777777" w:rsidR="0032110E" w:rsidRDefault="0032110E">
                            <w:r>
                              <w:t>What is the result of the first step when using the elimination method?  You don’t need to solv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8" o:spid="_x0000_s1029" type="#_x0000_t202" style="position:absolute;left:0;text-align:left;margin-left:408.75pt;margin-top:27.65pt;width:82.5pt;height:102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" fillcolor="white [3201]" strokeweight=".5pt">
                <v:textbox>
                  <w:txbxContent>
                    <w:p w:rsidR="0032110E" w:rsidRDefault="0032110E">
                      <w:r>
                        <w:t>What is the result of the first step when using the elimination method?  You don’t need to solv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w:t>Which sysyem has the same sol</w:t>
      </w:r>
      <w:r w:rsidRPr="0032110E">
        <w:rPr>
          <w:noProof/>
          <w:sz w:val="22"/>
          <w:szCs w:val="22"/>
        </w:rPr>
        <w:t>u</w:t>
      </w:r>
      <w:r>
        <w:rPr>
          <w:noProof/>
          <w:sz w:val="22"/>
          <w:szCs w:val="22"/>
        </w:rPr>
        <w:t>t</w:t>
      </w:r>
      <w:r w:rsidRPr="0032110E">
        <w:rPr>
          <w:noProof/>
          <w:sz w:val="22"/>
          <w:szCs w:val="22"/>
        </w:rPr>
        <w:t>ion as the system of equation shown?</w:t>
      </w:r>
    </w:p>
    <w:p w14:paraId="1B2263EA" w14:textId="77777777" w:rsidR="0032110E" w:rsidRPr="0032110E" w:rsidRDefault="00110509" w:rsidP="0032110E">
      <w:pPr>
        <w:pStyle w:val="TXT11pA"/>
        <w:ind w:left="720"/>
        <w:rPr>
          <w:sz w:val="22"/>
          <w:szCs w:val="22"/>
        </w:rPr>
      </w:pPr>
      <m:oMathPara>
        <m:oMath>
          <m:f>
            <m:fPr>
              <m:type m:val="noBar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8x+3y=5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4x+2y=3</m:t>
              </m:r>
            </m:den>
          </m:f>
        </m:oMath>
      </m:oMathPara>
    </w:p>
    <w:p w14:paraId="115FCA79" w14:textId="77777777" w:rsidR="0032110E" w:rsidRPr="0032110E" w:rsidRDefault="0032110E" w:rsidP="0032110E">
      <w:pPr>
        <w:pStyle w:val="TXT11pA"/>
        <w:ind w:left="720"/>
        <w:rPr>
          <w:b/>
          <w:sz w:val="22"/>
          <w:szCs w:val="22"/>
        </w:rPr>
      </w:pPr>
      <w:r w:rsidRPr="0032110E">
        <w:rPr>
          <w:noProof/>
          <w:sz w:val="22"/>
          <w:szCs w:val="22"/>
        </w:rPr>
        <w:drawing>
          <wp:inline distT="0" distB="0" distL="0" distR="0" wp14:anchorId="641D9778" wp14:editId="5E48B2D4">
            <wp:extent cx="1581150" cy="20764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73BDB" w14:textId="77777777" w:rsidR="00AE2282" w:rsidRPr="0032110E" w:rsidRDefault="0032110E" w:rsidP="0032110E">
      <w:pPr>
        <w:pStyle w:val="TXT11pA"/>
        <w:numPr>
          <w:ilvl w:val="0"/>
          <w:numId w:val="37"/>
        </w:numPr>
        <w:rPr>
          <w:b/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6015FDC" wp14:editId="1DC74388">
                <wp:simplePos x="0" y="0"/>
                <wp:positionH relativeFrom="column">
                  <wp:posOffset>4914900</wp:posOffset>
                </wp:positionH>
                <wp:positionV relativeFrom="paragraph">
                  <wp:posOffset>14605</wp:posOffset>
                </wp:positionV>
                <wp:extent cx="1933575" cy="952500"/>
                <wp:effectExtent l="0" t="0" r="28575" b="1905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952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D21E38" w14:textId="77777777" w:rsidR="0032110E" w:rsidRDefault="0032110E" w:rsidP="0032110E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450" w:hanging="270"/>
                            </w:pPr>
                            <w:r>
                              <w:t>What is the y-intercept?</w:t>
                            </w:r>
                          </w:p>
                          <w:p w14:paraId="37DE0CBB" w14:textId="77777777" w:rsidR="0032110E" w:rsidRDefault="0032110E" w:rsidP="0032110E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450" w:hanging="270"/>
                            </w:pPr>
                            <w:r>
                              <w:t>What is the slope?</w:t>
                            </w:r>
                          </w:p>
                          <w:p w14:paraId="5C9B3939" w14:textId="77777777" w:rsidR="0032110E" w:rsidRDefault="0032110E" w:rsidP="0032110E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450" w:hanging="270"/>
                            </w:pPr>
                            <w:r>
                              <w:t>Is the inequality &gt; or &lt;?</w:t>
                            </w:r>
                          </w:p>
                          <w:p w14:paraId="49EF3100" w14:textId="77777777" w:rsidR="0032110E" w:rsidRDefault="0032110E" w:rsidP="0032110E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450" w:hanging="270"/>
                            </w:pPr>
                            <w:r>
                              <w:t>Should we include the “or equal to” sign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9" o:spid="_x0000_s1030" type="#_x0000_t202" style="position:absolute;left:0;text-align:left;margin-left:387pt;margin-top:1.15pt;width:152.25pt;height: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" fillcolor="white [3201]" strokeweight=".5pt">
                <v:textbox>
                  <w:txbxContent>
                    <w:p w:rsidR="0032110E" w:rsidRDefault="0032110E" w:rsidP="0032110E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450" w:hanging="270"/>
                      </w:pPr>
                      <w:r>
                        <w:t>What is the y-intercept?</w:t>
                      </w:r>
                    </w:p>
                    <w:p w:rsidR="0032110E" w:rsidRDefault="0032110E" w:rsidP="0032110E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450" w:hanging="270"/>
                      </w:pPr>
                      <w:r>
                        <w:t>What is the slope?</w:t>
                      </w:r>
                    </w:p>
                    <w:p w:rsidR="0032110E" w:rsidRDefault="0032110E" w:rsidP="0032110E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450" w:hanging="270"/>
                      </w:pPr>
                      <w:r>
                        <w:t>Is the inequality &gt; or &lt;?</w:t>
                      </w:r>
                    </w:p>
                    <w:p w:rsidR="0032110E" w:rsidRDefault="0032110E" w:rsidP="0032110E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450" w:hanging="270"/>
                      </w:pPr>
                      <w:r>
                        <w:t>Should we include the “or equal to” sign?</w:t>
                      </w:r>
                    </w:p>
                  </w:txbxContent>
                </v:textbox>
              </v:shape>
            </w:pict>
          </mc:Fallback>
        </mc:AlternateContent>
      </w:r>
      <w:r w:rsidRPr="0032110E">
        <w:rPr>
          <w:noProof/>
          <w:sz w:val="22"/>
          <w:szCs w:val="22"/>
        </w:rPr>
        <w:t>Which inquality does the graph represent?</w:t>
      </w:r>
    </w:p>
    <w:p w14:paraId="1BF0075E" w14:textId="77777777" w:rsidR="0032110E" w:rsidRDefault="0032110E" w:rsidP="0032110E">
      <w:pPr>
        <w:pStyle w:val="TXT11pA"/>
        <w:ind w:left="720"/>
        <w:rPr>
          <w:b/>
          <w:sz w:val="22"/>
          <w:szCs w:val="22"/>
        </w:rPr>
      </w:pPr>
      <w:r w:rsidRPr="0032110E">
        <w:rPr>
          <w:noProof/>
          <w:sz w:val="22"/>
          <w:szCs w:val="22"/>
        </w:rPr>
        <w:drawing>
          <wp:inline distT="0" distB="0" distL="0" distR="0" wp14:anchorId="00766C43" wp14:editId="5A23EE20">
            <wp:extent cx="1882174" cy="1895475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91084" cy="190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110E">
        <w:rPr>
          <w:noProof/>
          <w:sz w:val="22"/>
          <w:szCs w:val="22"/>
        </w:rPr>
        <w:drawing>
          <wp:inline distT="0" distB="0" distL="0" distR="0" wp14:anchorId="2F732CC6" wp14:editId="7089837D">
            <wp:extent cx="1666875" cy="15335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76D93" w14:textId="77777777" w:rsidR="0032110E" w:rsidRDefault="0032110E" w:rsidP="0032110E">
      <w:pPr>
        <w:pStyle w:val="TXT11pA"/>
        <w:ind w:left="720"/>
        <w:rPr>
          <w:b/>
          <w:sz w:val="22"/>
          <w:szCs w:val="22"/>
        </w:rPr>
      </w:pPr>
    </w:p>
    <w:p w14:paraId="4F1384BB" w14:textId="77777777" w:rsidR="0032110E" w:rsidRDefault="0032110E" w:rsidP="0032110E">
      <w:pPr>
        <w:pStyle w:val="TXT11pA"/>
        <w:ind w:left="720"/>
        <w:rPr>
          <w:b/>
          <w:sz w:val="22"/>
          <w:szCs w:val="22"/>
        </w:rPr>
      </w:pPr>
    </w:p>
    <w:p w14:paraId="3AD7DC17" w14:textId="77777777" w:rsidR="0032110E" w:rsidRDefault="0032110E" w:rsidP="0032110E">
      <w:pPr>
        <w:pStyle w:val="TXT11pA"/>
        <w:ind w:left="720"/>
        <w:rPr>
          <w:b/>
          <w:sz w:val="22"/>
          <w:szCs w:val="22"/>
        </w:rPr>
      </w:pPr>
    </w:p>
    <w:p w14:paraId="06233640" w14:textId="77777777" w:rsidR="0032110E" w:rsidRDefault="0032110E" w:rsidP="0032110E">
      <w:pPr>
        <w:pStyle w:val="TXT11pA"/>
        <w:ind w:left="720"/>
        <w:rPr>
          <w:b/>
          <w:sz w:val="22"/>
          <w:szCs w:val="22"/>
        </w:rPr>
      </w:pPr>
    </w:p>
    <w:p w14:paraId="0FE4EB34" w14:textId="77777777" w:rsidR="0032110E" w:rsidRDefault="0032110E" w:rsidP="0032110E">
      <w:pPr>
        <w:pStyle w:val="TXT11pA"/>
        <w:ind w:left="720"/>
        <w:rPr>
          <w:b/>
          <w:sz w:val="22"/>
          <w:szCs w:val="22"/>
        </w:rPr>
      </w:pPr>
    </w:p>
    <w:p w14:paraId="5C1FD4F9" w14:textId="77777777" w:rsidR="0032110E" w:rsidRPr="0032110E" w:rsidRDefault="0032110E" w:rsidP="0032110E">
      <w:pPr>
        <w:pStyle w:val="TXT11pA"/>
        <w:ind w:left="720"/>
        <w:rPr>
          <w:b/>
          <w:sz w:val="22"/>
          <w:szCs w:val="22"/>
        </w:rPr>
      </w:pPr>
    </w:p>
    <w:p w14:paraId="4C3A3F4E" w14:textId="77777777" w:rsidR="00AE2282" w:rsidRPr="0032110E" w:rsidRDefault="0032110E" w:rsidP="0032110E">
      <w:pPr>
        <w:pStyle w:val="TXT11pA"/>
        <w:numPr>
          <w:ilvl w:val="0"/>
          <w:numId w:val="37"/>
        </w:num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865143" wp14:editId="49E8651C">
                <wp:simplePos x="0" y="0"/>
                <wp:positionH relativeFrom="column">
                  <wp:posOffset>4429125</wp:posOffset>
                </wp:positionH>
                <wp:positionV relativeFrom="paragraph">
                  <wp:posOffset>626110</wp:posOffset>
                </wp:positionV>
                <wp:extent cx="2247900" cy="1104900"/>
                <wp:effectExtent l="0" t="0" r="19050" b="1905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1104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F76F94" w14:textId="77777777" w:rsidR="0032110E" w:rsidRDefault="0032110E">
                            <w:r>
                              <w:t xml:space="preserve">First take each equation and solve for y.  Then graph.  </w:t>
                            </w:r>
                          </w:p>
                          <w:p w14:paraId="3A802AF3" w14:textId="77777777" w:rsidR="0032110E" w:rsidRDefault="0032110E"/>
                          <w:p w14:paraId="61FC903B" w14:textId="77777777" w:rsidR="0032110E" w:rsidRDefault="0032110E">
                            <w:r>
                              <w:t>Focus on the inequality of each line.</w:t>
                            </w:r>
                          </w:p>
                          <w:p w14:paraId="31360D1D" w14:textId="77777777" w:rsidR="0032110E" w:rsidRDefault="0032110E">
                            <w:r>
                              <w:t>Should it be a solid or dashed line?</w:t>
                            </w:r>
                          </w:p>
                          <w:p w14:paraId="01A1D7AC" w14:textId="77777777" w:rsidR="0032110E" w:rsidRDefault="0032110E">
                            <w:r>
                              <w:t>Should it be shaded above or bel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0" o:spid="_x0000_s1031" type="#_x0000_t202" style="position:absolute;left:0;text-align:left;margin-left:348.75pt;margin-top:49.3pt;width:177pt;height:8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" fillcolor="white [3201]" strokeweight=".5pt">
                <v:textbox>
                  <w:txbxContent>
                    <w:p w:rsidR="0032110E" w:rsidRDefault="0032110E">
                      <w:r>
                        <w:t xml:space="preserve">First take each equation and solve for y.  Then graph.  </w:t>
                      </w:r>
                    </w:p>
                    <w:p w:rsidR="0032110E" w:rsidRDefault="0032110E"/>
                    <w:p w:rsidR="0032110E" w:rsidRDefault="0032110E">
                      <w:r>
                        <w:t>Focus on the inequality of each line.</w:t>
                      </w:r>
                    </w:p>
                    <w:p w:rsidR="0032110E" w:rsidRDefault="0032110E">
                      <w:r>
                        <w:t>Should it be a solid or dashed line?</w:t>
                      </w:r>
                    </w:p>
                    <w:p w:rsidR="0032110E" w:rsidRDefault="0032110E">
                      <w:r>
                        <w:t>Should it be shaded above or below?</w:t>
                      </w:r>
                    </w:p>
                  </w:txbxContent>
                </v:textbox>
              </v:shape>
            </w:pict>
          </mc:Fallback>
        </mc:AlternateContent>
      </w:r>
      <w:r w:rsidRPr="0032110E">
        <w:rPr>
          <w:sz w:val="22"/>
          <w:szCs w:val="22"/>
        </w:rPr>
        <w:t>Choose the graph that matches the system of inequalities.</w:t>
      </w:r>
    </w:p>
    <w:p w14:paraId="719B6DEC" w14:textId="77777777" w:rsidR="0032110E" w:rsidRPr="0032110E" w:rsidRDefault="00110509" w:rsidP="0032110E">
      <w:pPr>
        <w:pStyle w:val="TXT11pA"/>
        <w:ind w:left="720"/>
        <w:rPr>
          <w:sz w:val="22"/>
          <w:szCs w:val="22"/>
        </w:rPr>
      </w:pPr>
      <m:oMathPara>
        <m:oMath>
          <m:f>
            <m:fPr>
              <m:type m:val="noBar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-x+y≤-1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x+2y≥4</m:t>
              </m:r>
            </m:den>
          </m:f>
        </m:oMath>
      </m:oMathPara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76"/>
        <w:gridCol w:w="2980"/>
      </w:tblGrid>
      <w:tr w:rsidR="0032110E" w:rsidRPr="0032110E" w14:paraId="3493A795" w14:textId="77777777" w:rsidTr="0032110E">
        <w:trPr>
          <w:trHeight w:val="2880"/>
        </w:trPr>
        <w:tc>
          <w:tcPr>
            <w:tcW w:w="2976" w:type="dxa"/>
          </w:tcPr>
          <w:p w14:paraId="72D4E7B9" w14:textId="77777777" w:rsidR="0032110E" w:rsidRPr="0032110E" w:rsidRDefault="0032110E" w:rsidP="0032110E">
            <w:pPr>
              <w:pStyle w:val="TXT11pA"/>
              <w:rPr>
                <w:b/>
                <w:sz w:val="22"/>
                <w:szCs w:val="22"/>
              </w:rPr>
            </w:pPr>
            <w:r w:rsidRPr="0032110E">
              <w:rPr>
                <w:noProof/>
                <w:sz w:val="22"/>
                <w:szCs w:val="22"/>
              </w:rPr>
              <w:drawing>
                <wp:inline distT="0" distB="0" distL="0" distR="0" wp14:anchorId="737BC0FB" wp14:editId="6DA746E8">
                  <wp:extent cx="1746739" cy="1371600"/>
                  <wp:effectExtent l="0" t="0" r="635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739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6" w:type="dxa"/>
          </w:tcPr>
          <w:p w14:paraId="6CCAA11C" w14:textId="77777777" w:rsidR="0032110E" w:rsidRPr="0032110E" w:rsidRDefault="0032110E" w:rsidP="0032110E">
            <w:pPr>
              <w:pStyle w:val="TXT11pA"/>
              <w:rPr>
                <w:b/>
                <w:sz w:val="22"/>
                <w:szCs w:val="22"/>
              </w:rPr>
            </w:pPr>
            <w:r w:rsidRPr="0032110E">
              <w:rPr>
                <w:noProof/>
                <w:sz w:val="22"/>
                <w:szCs w:val="22"/>
              </w:rPr>
              <w:drawing>
                <wp:inline distT="0" distB="0" distL="0" distR="0" wp14:anchorId="45581782" wp14:editId="5F8ABF59">
                  <wp:extent cx="1676400" cy="13716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110E" w:rsidRPr="0032110E" w14:paraId="61787D47" w14:textId="77777777" w:rsidTr="0032110E">
        <w:tc>
          <w:tcPr>
            <w:tcW w:w="2976" w:type="dxa"/>
          </w:tcPr>
          <w:p w14:paraId="1F90D513" w14:textId="77777777" w:rsidR="0032110E" w:rsidRPr="0032110E" w:rsidRDefault="0032110E" w:rsidP="0032110E">
            <w:pPr>
              <w:pStyle w:val="TXT11pA"/>
              <w:rPr>
                <w:b/>
                <w:sz w:val="22"/>
                <w:szCs w:val="22"/>
              </w:rPr>
            </w:pPr>
            <w:r w:rsidRPr="0032110E">
              <w:rPr>
                <w:noProof/>
                <w:sz w:val="22"/>
                <w:szCs w:val="22"/>
              </w:rPr>
              <w:drawing>
                <wp:inline distT="0" distB="0" distL="0" distR="0" wp14:anchorId="68DBB377" wp14:editId="4F80B8EB">
                  <wp:extent cx="1610634" cy="1371600"/>
                  <wp:effectExtent l="0" t="0" r="889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0634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6" w:type="dxa"/>
          </w:tcPr>
          <w:p w14:paraId="124AFA7E" w14:textId="77777777" w:rsidR="0032110E" w:rsidRPr="0032110E" w:rsidRDefault="0032110E" w:rsidP="0032110E">
            <w:pPr>
              <w:pStyle w:val="TXT11pA"/>
              <w:rPr>
                <w:b/>
                <w:sz w:val="22"/>
                <w:szCs w:val="22"/>
              </w:rPr>
            </w:pPr>
            <w:r w:rsidRPr="0032110E">
              <w:rPr>
                <w:noProof/>
                <w:sz w:val="22"/>
                <w:szCs w:val="22"/>
              </w:rPr>
              <w:drawing>
                <wp:inline distT="0" distB="0" distL="0" distR="0" wp14:anchorId="1842DD4D" wp14:editId="583082DA">
                  <wp:extent cx="1755648" cy="13716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5648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6AEDE6" w14:textId="77777777" w:rsidR="0032110E" w:rsidRPr="0032110E" w:rsidRDefault="0032110E" w:rsidP="0032110E">
      <w:pPr>
        <w:pStyle w:val="TXT11pA"/>
        <w:ind w:left="720"/>
        <w:rPr>
          <w:b/>
          <w:sz w:val="22"/>
          <w:szCs w:val="22"/>
        </w:rPr>
      </w:pPr>
    </w:p>
    <w:p w14:paraId="2F3579FB" w14:textId="77777777" w:rsidR="00AE2282" w:rsidRDefault="0032110E" w:rsidP="0032110E">
      <w:pPr>
        <w:pStyle w:val="TXT11pA"/>
        <w:numPr>
          <w:ilvl w:val="0"/>
          <w:numId w:val="37"/>
        </w:numPr>
        <w:rPr>
          <w:sz w:val="22"/>
          <w:szCs w:val="22"/>
        </w:rPr>
      </w:pPr>
      <w:r w:rsidRPr="0032110E">
        <w:rPr>
          <w:sz w:val="22"/>
          <w:szCs w:val="22"/>
        </w:rPr>
        <w:lastRenderedPageBreak/>
        <w:t xml:space="preserve">At a movie theater, the price of 2 adult tickets and 4 child tickets is $48. The price of </w:t>
      </w:r>
      <w:r w:rsidR="0013237E">
        <w:rPr>
          <w:sz w:val="22"/>
          <w:szCs w:val="22"/>
        </w:rPr>
        <w:t>5</w:t>
      </w:r>
      <w:r w:rsidRPr="0032110E">
        <w:rPr>
          <w:sz w:val="22"/>
          <w:szCs w:val="22"/>
        </w:rPr>
        <w:t xml:space="preserve"> adult tickets and 2 child tickets is $64. What is the ticket price for one adult and for one child? (Must include $ sign in answer before the number)</w:t>
      </w:r>
    </w:p>
    <w:p w14:paraId="31955B77" w14:textId="77777777" w:rsidR="00FA09F1" w:rsidRDefault="00FA09F1" w:rsidP="00FA09F1">
      <w:pPr>
        <w:pStyle w:val="TXT11pA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18C1A8" wp14:editId="48CA296A">
                <wp:simplePos x="0" y="0"/>
                <wp:positionH relativeFrom="column">
                  <wp:posOffset>5448300</wp:posOffset>
                </wp:positionH>
                <wp:positionV relativeFrom="paragraph">
                  <wp:posOffset>69851</wp:posOffset>
                </wp:positionV>
                <wp:extent cx="1428750" cy="990600"/>
                <wp:effectExtent l="0" t="0" r="19050" b="1905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057201" w14:textId="77777777" w:rsidR="00FA09F1" w:rsidRDefault="00FA09F1">
                            <w:r>
                              <w:t>Let a = adult ticket price and c = child ticket price.</w:t>
                            </w:r>
                          </w:p>
                          <w:p w14:paraId="7AF37A9C" w14:textId="77777777" w:rsidR="00FA09F1" w:rsidRDefault="00FA09F1">
                            <w:r>
                              <w:t xml:space="preserve">Set up 2 equations. </w:t>
                            </w:r>
                          </w:p>
                          <w:p w14:paraId="69B3A23D" w14:textId="77777777" w:rsidR="00FA09F1" w:rsidRDefault="00FA09F1">
                            <w:r>
                              <w:t>Solve using the elimination metho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2" o:spid="_x0000_s1032" type="#_x0000_t202" style="position:absolute;margin-left:429pt;margin-top:5.5pt;width:112.5pt;height:7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" fillcolor="white [3201]" strokeweight=".5pt">
                <v:textbox>
                  <w:txbxContent>
                    <w:p w:rsidR="00FA09F1" w:rsidRDefault="00FA09F1">
                      <w:r>
                        <w:t>Let a = adult ticket price and c = child ticket price.</w:t>
                      </w:r>
                    </w:p>
                    <w:p w:rsidR="00FA09F1" w:rsidRDefault="00FA09F1">
                      <w:r>
                        <w:t xml:space="preserve">Set up 2 equations. </w:t>
                      </w:r>
                    </w:p>
                    <w:p w:rsidR="00FA09F1" w:rsidRDefault="00FA09F1">
                      <w:r>
                        <w:t>Solve using the elimination method.</w:t>
                      </w:r>
                    </w:p>
                  </w:txbxContent>
                </v:textbox>
              </v:shape>
            </w:pict>
          </mc:Fallback>
        </mc:AlternateContent>
      </w:r>
    </w:p>
    <w:p w14:paraId="49E2B06F" w14:textId="77777777" w:rsidR="00FA09F1" w:rsidRDefault="00FA09F1" w:rsidP="00FA09F1">
      <w:pPr>
        <w:pStyle w:val="TXT11pA"/>
        <w:rPr>
          <w:sz w:val="22"/>
          <w:szCs w:val="22"/>
        </w:rPr>
      </w:pPr>
    </w:p>
    <w:p w14:paraId="189761C0" w14:textId="77777777" w:rsidR="00FA09F1" w:rsidRDefault="00FA09F1" w:rsidP="00FA09F1">
      <w:pPr>
        <w:pStyle w:val="TXT11pA"/>
        <w:rPr>
          <w:sz w:val="22"/>
          <w:szCs w:val="22"/>
        </w:rPr>
      </w:pPr>
    </w:p>
    <w:p w14:paraId="028DCAE9" w14:textId="77777777" w:rsidR="00FA09F1" w:rsidRDefault="00FA09F1" w:rsidP="00FA09F1">
      <w:pPr>
        <w:pStyle w:val="TXT11pA"/>
        <w:rPr>
          <w:sz w:val="22"/>
          <w:szCs w:val="22"/>
        </w:rPr>
      </w:pPr>
    </w:p>
    <w:p w14:paraId="14ADFD0D" w14:textId="77777777" w:rsidR="00FA09F1" w:rsidRDefault="00FA09F1" w:rsidP="00FA09F1">
      <w:pPr>
        <w:pStyle w:val="TXT11pA"/>
        <w:rPr>
          <w:sz w:val="22"/>
          <w:szCs w:val="22"/>
        </w:rPr>
      </w:pPr>
    </w:p>
    <w:p w14:paraId="71D19C3C" w14:textId="77777777" w:rsidR="00FA09F1" w:rsidRDefault="00FA09F1" w:rsidP="00FA09F1">
      <w:pPr>
        <w:pStyle w:val="TXT11pA"/>
        <w:rPr>
          <w:sz w:val="22"/>
          <w:szCs w:val="22"/>
        </w:rPr>
      </w:pPr>
    </w:p>
    <w:p w14:paraId="1163A9B4" w14:textId="77777777" w:rsidR="00FA09F1" w:rsidRDefault="00FA09F1" w:rsidP="00FA09F1">
      <w:pPr>
        <w:pStyle w:val="TXT11pA"/>
        <w:rPr>
          <w:sz w:val="22"/>
          <w:szCs w:val="22"/>
        </w:rPr>
      </w:pPr>
    </w:p>
    <w:p w14:paraId="37721444" w14:textId="77777777" w:rsidR="00FA09F1" w:rsidRDefault="00FA09F1" w:rsidP="00FA09F1">
      <w:pPr>
        <w:pStyle w:val="TXT11pA"/>
        <w:rPr>
          <w:sz w:val="22"/>
          <w:szCs w:val="22"/>
        </w:rPr>
      </w:pPr>
    </w:p>
    <w:p w14:paraId="2E803F2F" w14:textId="77777777" w:rsidR="00FA09F1" w:rsidRDefault="00FA09F1" w:rsidP="00FA09F1">
      <w:pPr>
        <w:pStyle w:val="TXT11pA"/>
        <w:rPr>
          <w:sz w:val="22"/>
          <w:szCs w:val="22"/>
        </w:rPr>
      </w:pPr>
    </w:p>
    <w:p w14:paraId="0904B6AF" w14:textId="77777777" w:rsidR="00FA09F1" w:rsidRDefault="00FA09F1" w:rsidP="00FA09F1">
      <w:pPr>
        <w:pStyle w:val="TXT11pA"/>
        <w:rPr>
          <w:sz w:val="22"/>
          <w:szCs w:val="22"/>
        </w:rPr>
      </w:pPr>
    </w:p>
    <w:p w14:paraId="14E10B6D" w14:textId="77777777" w:rsidR="00FA09F1" w:rsidRPr="0032110E" w:rsidRDefault="00FA09F1" w:rsidP="00FA09F1">
      <w:pPr>
        <w:pStyle w:val="TXT11pA"/>
        <w:rPr>
          <w:sz w:val="22"/>
          <w:szCs w:val="22"/>
        </w:rPr>
      </w:pPr>
      <w:r>
        <w:rPr>
          <w:noProof/>
        </w:rPr>
        <w:drawing>
          <wp:inline distT="0" distB="0" distL="0" distR="0" wp14:anchorId="0EA3AA1E" wp14:editId="37C1F5E0">
            <wp:extent cx="4257675" cy="42862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022C0" w14:textId="77777777" w:rsidR="00AE2282" w:rsidRPr="0032110E" w:rsidRDefault="00AE2282" w:rsidP="002A2196">
      <w:pPr>
        <w:pStyle w:val="TXT11pA"/>
        <w:rPr>
          <w:b/>
          <w:sz w:val="22"/>
          <w:szCs w:val="22"/>
        </w:rPr>
      </w:pPr>
    </w:p>
    <w:p w14:paraId="06C1E48A" w14:textId="77777777" w:rsidR="00AE2282" w:rsidRDefault="00AE2282" w:rsidP="002A2196">
      <w:pPr>
        <w:pStyle w:val="TXT11pA"/>
        <w:rPr>
          <w:b/>
        </w:rPr>
      </w:pPr>
    </w:p>
    <w:p w14:paraId="57692BDE" w14:textId="77777777" w:rsidR="00AE2282" w:rsidRDefault="00AE2282" w:rsidP="002A2196">
      <w:pPr>
        <w:pStyle w:val="TXT11pA"/>
        <w:rPr>
          <w:b/>
        </w:rPr>
      </w:pPr>
    </w:p>
    <w:p w14:paraId="78C4C427" w14:textId="77777777" w:rsidR="00AE2282" w:rsidRDefault="00AE2282" w:rsidP="002A2196">
      <w:pPr>
        <w:pStyle w:val="TXT11pA"/>
        <w:rPr>
          <w:b/>
        </w:rPr>
      </w:pPr>
    </w:p>
    <w:p w14:paraId="2FA60A93" w14:textId="77777777" w:rsidR="00AE2282" w:rsidRDefault="00AE2282" w:rsidP="002A2196">
      <w:pPr>
        <w:pStyle w:val="TXT11pA"/>
        <w:rPr>
          <w:b/>
        </w:rPr>
      </w:pPr>
    </w:p>
    <w:p w14:paraId="0FF06D5E" w14:textId="77777777" w:rsidR="00E23003" w:rsidRDefault="00E23003" w:rsidP="002A2196">
      <w:pPr>
        <w:pStyle w:val="TXT11pA"/>
        <w:rPr>
          <w:b/>
        </w:rPr>
      </w:pPr>
    </w:p>
    <w:p w14:paraId="15A058F6" w14:textId="77777777" w:rsidR="00E23003" w:rsidRPr="00E23003" w:rsidRDefault="00E23003" w:rsidP="002A2196">
      <w:pPr>
        <w:pStyle w:val="TXT11pA"/>
      </w:pPr>
      <w:r w:rsidRPr="00E23003">
        <w:rPr>
          <w:b/>
          <w:u w:val="single"/>
        </w:rPr>
        <w:t>Teacher Notes</w:t>
      </w:r>
      <w:r w:rsidRPr="00E23003">
        <w:t xml:space="preserve"> (Do not give this page to stude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6389"/>
      </w:tblGrid>
      <w:tr w:rsidR="00E23003" w14:paraId="2FC7BE92" w14:textId="77777777" w:rsidTr="00E23003">
        <w:tc>
          <w:tcPr>
            <w:tcW w:w="3596" w:type="dxa"/>
          </w:tcPr>
          <w:p w14:paraId="4381967B" w14:textId="77777777" w:rsidR="00E23003" w:rsidRDefault="00E23003" w:rsidP="002A2196">
            <w:pPr>
              <w:pStyle w:val="TXT11pA"/>
              <w:rPr>
                <w:b/>
              </w:rPr>
            </w:pPr>
            <w:r>
              <w:rPr>
                <w:b/>
              </w:rPr>
              <w:t>Question On Review</w:t>
            </w:r>
          </w:p>
        </w:tc>
        <w:tc>
          <w:tcPr>
            <w:tcW w:w="6389" w:type="dxa"/>
          </w:tcPr>
          <w:p w14:paraId="5D76C09A" w14:textId="77777777" w:rsidR="00E23003" w:rsidRDefault="00E23003" w:rsidP="002A2196">
            <w:pPr>
              <w:pStyle w:val="TXT11pA"/>
              <w:rPr>
                <w:b/>
              </w:rPr>
            </w:pPr>
            <w:r>
              <w:rPr>
                <w:b/>
              </w:rPr>
              <w:t>Where the Question Came From</w:t>
            </w:r>
          </w:p>
        </w:tc>
      </w:tr>
      <w:tr w:rsidR="00E23003" w14:paraId="5049D5F2" w14:textId="77777777" w:rsidTr="00E23003">
        <w:tc>
          <w:tcPr>
            <w:tcW w:w="3596" w:type="dxa"/>
          </w:tcPr>
          <w:p w14:paraId="1CE6ACBA" w14:textId="77777777" w:rsidR="00E23003" w:rsidRDefault="00E23003" w:rsidP="002A2196">
            <w:pPr>
              <w:pStyle w:val="TXT11pA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389" w:type="dxa"/>
          </w:tcPr>
          <w:p w14:paraId="587D0C33" w14:textId="77777777" w:rsidR="00E23003" w:rsidRDefault="00E23003" w:rsidP="002A2196">
            <w:pPr>
              <w:pStyle w:val="TXT11pA"/>
              <w:rPr>
                <w:b/>
              </w:rPr>
            </w:pPr>
            <w:r>
              <w:rPr>
                <w:b/>
              </w:rPr>
              <w:t>Topic 4 Assessment Form A #1</w:t>
            </w:r>
          </w:p>
        </w:tc>
      </w:tr>
      <w:tr w:rsidR="00E23003" w14:paraId="3B1B7379" w14:textId="77777777" w:rsidTr="00E23003">
        <w:tc>
          <w:tcPr>
            <w:tcW w:w="3596" w:type="dxa"/>
          </w:tcPr>
          <w:p w14:paraId="3BA18173" w14:textId="77777777" w:rsidR="00E23003" w:rsidRDefault="00E23003" w:rsidP="002A2196">
            <w:pPr>
              <w:pStyle w:val="TXT11pA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389" w:type="dxa"/>
          </w:tcPr>
          <w:p w14:paraId="3DEFFF21" w14:textId="77777777" w:rsidR="00E23003" w:rsidRDefault="00E23003" w:rsidP="002A2196">
            <w:pPr>
              <w:pStyle w:val="TXT11pA"/>
              <w:rPr>
                <w:b/>
              </w:rPr>
            </w:pPr>
            <w:r>
              <w:rPr>
                <w:b/>
              </w:rPr>
              <w:t>4-1 Lesson Quiz #3</w:t>
            </w:r>
          </w:p>
        </w:tc>
      </w:tr>
      <w:tr w:rsidR="00E23003" w14:paraId="01837251" w14:textId="77777777" w:rsidTr="00E23003">
        <w:tc>
          <w:tcPr>
            <w:tcW w:w="3596" w:type="dxa"/>
          </w:tcPr>
          <w:p w14:paraId="2729C4AC" w14:textId="77777777" w:rsidR="00E23003" w:rsidRDefault="00E23003" w:rsidP="002A2196">
            <w:pPr>
              <w:pStyle w:val="TXT11pA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389" w:type="dxa"/>
          </w:tcPr>
          <w:p w14:paraId="086ABA8D" w14:textId="77777777" w:rsidR="00E23003" w:rsidRDefault="00E23003" w:rsidP="002A2196">
            <w:pPr>
              <w:pStyle w:val="TXT11pA"/>
              <w:rPr>
                <w:b/>
              </w:rPr>
            </w:pPr>
            <w:r>
              <w:rPr>
                <w:b/>
              </w:rPr>
              <w:t>4-2 Lesson Quiz #1</w:t>
            </w:r>
          </w:p>
        </w:tc>
      </w:tr>
      <w:tr w:rsidR="00E23003" w14:paraId="0EB7B008" w14:textId="77777777" w:rsidTr="00E23003">
        <w:tc>
          <w:tcPr>
            <w:tcW w:w="3596" w:type="dxa"/>
          </w:tcPr>
          <w:p w14:paraId="2AC53EA8" w14:textId="77777777" w:rsidR="00E23003" w:rsidRDefault="00E23003" w:rsidP="00E23003">
            <w:pPr>
              <w:pStyle w:val="TXT11pA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6389" w:type="dxa"/>
          </w:tcPr>
          <w:p w14:paraId="6C017378" w14:textId="77777777" w:rsidR="00E23003" w:rsidRDefault="00E23003" w:rsidP="00E23003">
            <w:pPr>
              <w:pStyle w:val="TXT11pA"/>
              <w:rPr>
                <w:b/>
              </w:rPr>
            </w:pPr>
            <w:r>
              <w:rPr>
                <w:b/>
              </w:rPr>
              <w:t>Topic 4 Assessment Form A #6</w:t>
            </w:r>
          </w:p>
        </w:tc>
      </w:tr>
      <w:tr w:rsidR="00E23003" w14:paraId="79548DA0" w14:textId="77777777" w:rsidTr="00E23003">
        <w:tc>
          <w:tcPr>
            <w:tcW w:w="3596" w:type="dxa"/>
          </w:tcPr>
          <w:p w14:paraId="37E8CE4A" w14:textId="77777777" w:rsidR="00E23003" w:rsidRDefault="00E23003" w:rsidP="00E23003">
            <w:pPr>
              <w:pStyle w:val="TXT11pA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389" w:type="dxa"/>
          </w:tcPr>
          <w:p w14:paraId="793ECD3D" w14:textId="77777777" w:rsidR="00E23003" w:rsidRDefault="00E23003" w:rsidP="00E23003">
            <w:pPr>
              <w:pStyle w:val="TXT11pA"/>
              <w:rPr>
                <w:b/>
              </w:rPr>
            </w:pPr>
            <w:r>
              <w:rPr>
                <w:b/>
              </w:rPr>
              <w:t>Topic 4 Assessment Form A #8</w:t>
            </w:r>
          </w:p>
        </w:tc>
      </w:tr>
      <w:tr w:rsidR="00E23003" w14:paraId="191B759A" w14:textId="77777777" w:rsidTr="00E23003">
        <w:tc>
          <w:tcPr>
            <w:tcW w:w="3596" w:type="dxa"/>
          </w:tcPr>
          <w:p w14:paraId="3BCA25B1" w14:textId="77777777" w:rsidR="00E23003" w:rsidRDefault="00E23003" w:rsidP="00E23003">
            <w:pPr>
              <w:pStyle w:val="TXT11pA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6389" w:type="dxa"/>
          </w:tcPr>
          <w:p w14:paraId="5514C6CC" w14:textId="77777777" w:rsidR="00E23003" w:rsidRDefault="00E23003" w:rsidP="00E23003">
            <w:pPr>
              <w:pStyle w:val="TXT11pA"/>
              <w:rPr>
                <w:b/>
              </w:rPr>
            </w:pPr>
            <w:r>
              <w:rPr>
                <w:b/>
              </w:rPr>
              <w:t>Topic 4 Assessment Form A #9</w:t>
            </w:r>
          </w:p>
        </w:tc>
      </w:tr>
      <w:tr w:rsidR="00E23003" w14:paraId="7A44702A" w14:textId="77777777" w:rsidTr="00E23003">
        <w:tc>
          <w:tcPr>
            <w:tcW w:w="3596" w:type="dxa"/>
          </w:tcPr>
          <w:p w14:paraId="4D7B413A" w14:textId="77777777" w:rsidR="00E23003" w:rsidRDefault="00E23003" w:rsidP="00E23003">
            <w:pPr>
              <w:pStyle w:val="TXT11pA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6389" w:type="dxa"/>
          </w:tcPr>
          <w:p w14:paraId="0C823553" w14:textId="77777777" w:rsidR="00E23003" w:rsidRDefault="00E23003" w:rsidP="00E23003">
            <w:pPr>
              <w:pStyle w:val="TXT11pA"/>
              <w:rPr>
                <w:b/>
              </w:rPr>
            </w:pPr>
            <w:r>
              <w:rPr>
                <w:b/>
              </w:rPr>
              <w:t>Topic 4 Assessment Form A #13</w:t>
            </w:r>
          </w:p>
        </w:tc>
      </w:tr>
      <w:tr w:rsidR="00E23003" w14:paraId="20BC39F9" w14:textId="77777777" w:rsidTr="00E23003">
        <w:tc>
          <w:tcPr>
            <w:tcW w:w="3596" w:type="dxa"/>
          </w:tcPr>
          <w:p w14:paraId="2E8FF23F" w14:textId="77777777" w:rsidR="00E23003" w:rsidRDefault="00E23003" w:rsidP="00E23003">
            <w:pPr>
              <w:pStyle w:val="TXT11pA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6389" w:type="dxa"/>
          </w:tcPr>
          <w:p w14:paraId="634D1F72" w14:textId="77777777" w:rsidR="00E23003" w:rsidRDefault="00E23003" w:rsidP="00E23003">
            <w:pPr>
              <w:pStyle w:val="TXT11pA"/>
              <w:rPr>
                <w:b/>
              </w:rPr>
            </w:pPr>
            <w:r>
              <w:rPr>
                <w:b/>
              </w:rPr>
              <w:t>Topic 4 Assessment Form A #16</w:t>
            </w:r>
          </w:p>
        </w:tc>
      </w:tr>
      <w:tr w:rsidR="00E23003" w14:paraId="4C6443C1" w14:textId="77777777" w:rsidTr="00E23003">
        <w:tc>
          <w:tcPr>
            <w:tcW w:w="3596" w:type="dxa"/>
          </w:tcPr>
          <w:p w14:paraId="7008CBF6" w14:textId="77777777" w:rsidR="00E23003" w:rsidRDefault="00E23003" w:rsidP="00E23003">
            <w:pPr>
              <w:pStyle w:val="TXT11pA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6389" w:type="dxa"/>
          </w:tcPr>
          <w:p w14:paraId="1C8599A6" w14:textId="77777777" w:rsidR="00E23003" w:rsidRDefault="00E23003" w:rsidP="00E23003">
            <w:pPr>
              <w:pStyle w:val="TXT11pA"/>
              <w:rPr>
                <w:b/>
              </w:rPr>
            </w:pPr>
            <w:r>
              <w:rPr>
                <w:b/>
              </w:rPr>
              <w:t>Topic 4 Assessment Form A #18</w:t>
            </w:r>
          </w:p>
        </w:tc>
      </w:tr>
    </w:tbl>
    <w:p w14:paraId="3D8823C5" w14:textId="77777777" w:rsidR="00E23003" w:rsidRDefault="00E23003" w:rsidP="002A2196">
      <w:pPr>
        <w:pStyle w:val="TXT11pA"/>
        <w:rPr>
          <w:b/>
        </w:rPr>
      </w:pPr>
    </w:p>
    <w:p w14:paraId="2AD1228C" w14:textId="77777777" w:rsidR="001860B7" w:rsidRPr="00314D18" w:rsidRDefault="001860B7" w:rsidP="002A2196">
      <w:pPr>
        <w:pStyle w:val="TXT11pA"/>
        <w:rPr>
          <w:b/>
        </w:rPr>
      </w:pPr>
    </w:p>
    <w:p w14:paraId="34271081" w14:textId="77777777" w:rsidR="007D50EF" w:rsidRDefault="007D50EF" w:rsidP="001860B7">
      <w:pPr>
        <w:pStyle w:val="TXT1"/>
        <w:rPr>
          <w:rFonts w:ascii="Cambria Math" w:hAnsi="Cambria Math"/>
          <w:oMath/>
        </w:rPr>
        <w:sectPr w:rsidR="007D50EF" w:rsidSect="007D50EF">
          <w:headerReference w:type="default" r:id="rId24"/>
          <w:footerReference w:type="default" r:id="rId25"/>
          <w:type w:val="continuous"/>
          <w:pgSz w:w="12240" w:h="15840" w:code="9"/>
          <w:pgMar w:top="720" w:right="720" w:bottom="720" w:left="720" w:header="480" w:footer="600" w:gutter="0"/>
          <w:cols w:sep="1" w:space="360"/>
          <w:noEndnote/>
          <w:docGrid w:linePitch="272"/>
        </w:sectPr>
      </w:pPr>
    </w:p>
    <w:p w14:paraId="59B0EED1" w14:textId="77777777" w:rsidR="007D50EF" w:rsidRPr="001860B7" w:rsidRDefault="007D50EF" w:rsidP="001860B7">
      <w:pPr>
        <w:pStyle w:val="TXT1"/>
        <w:numPr>
          <w:ilvl w:val="0"/>
          <w:numId w:val="35"/>
        </w:numPr>
        <w:sectPr w:rsidR="007D50EF" w:rsidRPr="001860B7" w:rsidSect="007D50EF">
          <w:type w:val="continuous"/>
          <w:pgSz w:w="12240" w:h="15840" w:code="9"/>
          <w:pgMar w:top="720" w:right="720" w:bottom="720" w:left="720" w:header="480" w:footer="600" w:gutter="0"/>
          <w:cols w:num="3" w:sep="1" w:space="360"/>
          <w:noEndnote/>
          <w:docGrid w:linePitch="272"/>
        </w:sectPr>
      </w:pPr>
    </w:p>
    <w:p w14:paraId="73C6AC7A" w14:textId="77777777" w:rsidR="00D463D8" w:rsidRDefault="00D463D8" w:rsidP="00D463D8">
      <w:pPr>
        <w:pStyle w:val="TXT1"/>
        <w:sectPr w:rsidR="00D463D8" w:rsidSect="007D50EF">
          <w:type w:val="continuous"/>
          <w:pgSz w:w="12240" w:h="15840" w:code="9"/>
          <w:pgMar w:top="720" w:right="720" w:bottom="720" w:left="720" w:header="480" w:footer="600" w:gutter="0"/>
          <w:cols w:num="3" w:space="360"/>
          <w:noEndnote/>
          <w:docGrid w:linePitch="272"/>
        </w:sectPr>
      </w:pPr>
    </w:p>
    <w:p w14:paraId="27D3BB62" w14:textId="77777777" w:rsidR="007D50EF" w:rsidRDefault="007D50EF" w:rsidP="001860B7">
      <w:pPr>
        <w:pStyle w:val="TXT1NL2digit"/>
        <w:ind w:left="0" w:firstLine="0"/>
      </w:pPr>
    </w:p>
    <w:p w14:paraId="00C86A35" w14:textId="77777777" w:rsidR="007D50EF" w:rsidRDefault="007D50EF" w:rsidP="007D50EF">
      <w:pPr>
        <w:pStyle w:val="TXT1NL2digit"/>
      </w:pPr>
    </w:p>
    <w:sectPr w:rsidR="007D50EF" w:rsidSect="007D50EF">
      <w:type w:val="continuous"/>
      <w:pgSz w:w="12240" w:h="15840" w:code="9"/>
      <w:pgMar w:top="720" w:right="720" w:bottom="720" w:left="720" w:header="480" w:footer="600" w:gutter="0"/>
      <w:cols w:space="36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D0E8DC" w14:textId="77777777" w:rsidR="00253E47" w:rsidRDefault="00253E47">
      <w:r>
        <w:separator/>
      </w:r>
    </w:p>
  </w:endnote>
  <w:endnote w:type="continuationSeparator" w:id="0">
    <w:p w14:paraId="7E653C89" w14:textId="77777777" w:rsidR="00253E47" w:rsidRDefault="00253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LTCom-Roman">
    <w:altName w:val="Calibri"/>
    <w:panose1 w:val="00000000000000000000"/>
    <w:charset w:val="00"/>
    <w:family w:val="swiss"/>
    <w:notTrueType/>
    <w:pitch w:val="default"/>
    <w:sig w:usb0="00000003" w:usb1="08070000" w:usb2="00000010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730562" w14:textId="77777777" w:rsidR="00C14AD3" w:rsidRPr="002360A5" w:rsidRDefault="007E1EAE" w:rsidP="007E1EAE">
    <w:pPr>
      <w:pStyle w:val="FTC"/>
      <w:rPr>
        <w:b w:val="0"/>
      </w:rPr>
    </w:pPr>
    <w:r w:rsidRPr="00D22729">
      <w:rPr>
        <w:b w:val="0"/>
      </w:rPr>
      <w:t>enVision</w:t>
    </w:r>
    <w:r w:rsidRPr="00D22729">
      <w:rPr>
        <w:b w:val="0"/>
        <w:sz w:val="16"/>
        <w:szCs w:val="16"/>
      </w:rPr>
      <w:t>™</w:t>
    </w:r>
    <w:r w:rsidRPr="007E1EAE">
      <w:rPr>
        <w:sz w:val="16"/>
        <w:szCs w:val="16"/>
      </w:rPr>
      <w:t xml:space="preserve"> </w:t>
    </w:r>
    <w:r w:rsidRPr="007E1EAE">
      <w:rPr>
        <w:bCs/>
      </w:rPr>
      <w:t>Algebra 1 •</w:t>
    </w:r>
    <w:r w:rsidRPr="002360A5">
      <w:rPr>
        <w:b w:val="0"/>
        <w:bCs/>
      </w:rPr>
      <w:t xml:space="preserve"> </w:t>
    </w:r>
    <w:r w:rsidR="00686E94" w:rsidRPr="00686E94">
      <w:rPr>
        <w:b w:val="0"/>
      </w:rPr>
      <w:t>Teaching</w:t>
    </w:r>
    <w:r w:rsidR="00686E94">
      <w:rPr>
        <w:b w:val="0"/>
      </w:rPr>
      <w:t xml:space="preserve"> </w:t>
    </w:r>
    <w:r w:rsidRPr="002360A5">
      <w:rPr>
        <w:b w:val="0"/>
      </w:rPr>
      <w:t>Resour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89210" w14:textId="77777777" w:rsidR="00253E47" w:rsidRDefault="00253E47">
      <w:r>
        <w:separator/>
      </w:r>
    </w:p>
  </w:footnote>
  <w:footnote w:type="continuationSeparator" w:id="0">
    <w:p w14:paraId="6F904473" w14:textId="77777777" w:rsidR="00253E47" w:rsidRDefault="00253E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6C4913" w14:textId="77777777" w:rsidR="00C14AD3" w:rsidRDefault="00325D2C" w:rsidP="006429C2">
    <w:pPr>
      <w:pStyle w:val="TXT1Name"/>
    </w:pPr>
    <w:r>
      <w:drawing>
        <wp:anchor distT="0" distB="0" distL="114300" distR="114300" simplePos="0" relativeHeight="251661312" behindDoc="1" locked="0" layoutInCell="1" allowOverlap="1" wp14:anchorId="7BBD2568" wp14:editId="22510FD4">
          <wp:simplePos x="0" y="0"/>
          <wp:positionH relativeFrom="column">
            <wp:posOffset>3935400</wp:posOffset>
          </wp:positionH>
          <wp:positionV relativeFrom="paragraph">
            <wp:posOffset>-197485</wp:posOffset>
          </wp:positionV>
          <wp:extent cx="1584960" cy="694055"/>
          <wp:effectExtent l="0" t="0" r="0" b="0"/>
          <wp:wrapNone/>
          <wp:docPr id="1" name="Picture 1" descr="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5" descr="Hea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960" cy="694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4AD3" w:rsidRPr="00807833">
      <w:t>Name</w:t>
    </w:r>
    <w:r w:rsidR="00C14AD3" w:rsidRPr="00807833">
      <w:tab/>
    </w:r>
    <w:r w:rsidRPr="00807833">
      <w:drawing>
        <wp:anchor distT="0" distB="0" distL="114300" distR="114300" simplePos="0" relativeHeight="251656192" behindDoc="0" locked="0" layoutInCell="1" allowOverlap="0" wp14:anchorId="1AD8F409" wp14:editId="1016C3B5">
          <wp:simplePos x="0" y="0"/>
          <wp:positionH relativeFrom="column">
            <wp:posOffset>-4841875</wp:posOffset>
          </wp:positionH>
          <wp:positionV relativeFrom="page">
            <wp:posOffset>5020310</wp:posOffset>
          </wp:positionV>
          <wp:extent cx="3130550" cy="158750"/>
          <wp:effectExtent l="0" t="0" r="0" b="0"/>
          <wp:wrapNone/>
          <wp:docPr id="2" name="Picture 2" descr="13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 descr="132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0550" cy="158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5.25pt;height:36.75pt" o:bullet="t">
        <v:imagedata r:id="rId1" o:title="round"/>
      </v:shape>
    </w:pict>
  </w:numPicBullet>
  <w:abstractNum w:abstractNumId="0" w15:restartNumberingAfterBreak="0">
    <w:nsid w:val="FFFFFFFE"/>
    <w:multiLevelType w:val="singleLevel"/>
    <w:tmpl w:val="D7F8DFCE"/>
    <w:lvl w:ilvl="0">
      <w:numFmt w:val="decimal"/>
      <w:lvlText w:val="*"/>
      <w:lvlJc w:val="left"/>
    </w:lvl>
  </w:abstractNum>
  <w:abstractNum w:abstractNumId="1" w15:restartNumberingAfterBreak="0">
    <w:nsid w:val="03116242"/>
    <w:multiLevelType w:val="hybridMultilevel"/>
    <w:tmpl w:val="821CDA5C"/>
    <w:lvl w:ilvl="0" w:tplc="8230E26C">
      <w:start w:val="6"/>
      <w:numFmt w:val="decimal"/>
      <w:lvlText w:val="%1."/>
      <w:lvlJc w:val="left"/>
      <w:pPr>
        <w:ind w:left="810" w:hanging="45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33B24"/>
    <w:multiLevelType w:val="hybridMultilevel"/>
    <w:tmpl w:val="E42AAC40"/>
    <w:lvl w:ilvl="0" w:tplc="475E3B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462D6"/>
    <w:multiLevelType w:val="singleLevel"/>
    <w:tmpl w:val="F30E1680"/>
    <w:lvl w:ilvl="0">
      <w:start w:val="1"/>
      <w:numFmt w:val="decimal"/>
      <w:lvlText w:val="%1."/>
      <w:legacy w:legacy="1" w:legacySpace="0" w:legacyIndent="273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0B11322A"/>
    <w:multiLevelType w:val="singleLevel"/>
    <w:tmpl w:val="0D9EA30C"/>
    <w:lvl w:ilvl="0">
      <w:start w:val="9"/>
      <w:numFmt w:val="decimal"/>
      <w:lvlText w:val="%1."/>
      <w:legacy w:legacy="1" w:legacySpace="0" w:legacyIndent="355"/>
      <w:lvlJc w:val="left"/>
      <w:rPr>
        <w:rFonts w:ascii="Times New Roman" w:hAnsi="Times New Roman" w:cs="Times New Roman" w:hint="default"/>
      </w:rPr>
    </w:lvl>
  </w:abstractNum>
  <w:abstractNum w:abstractNumId="5" w15:restartNumberingAfterBreak="0">
    <w:nsid w:val="0BBB39B9"/>
    <w:multiLevelType w:val="hybridMultilevel"/>
    <w:tmpl w:val="DD5C91E8"/>
    <w:lvl w:ilvl="0" w:tplc="222C73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102E4C"/>
    <w:multiLevelType w:val="singleLevel"/>
    <w:tmpl w:val="D4EE46F8"/>
    <w:lvl w:ilvl="0">
      <w:start w:val="1"/>
      <w:numFmt w:val="decimal"/>
      <w:lvlText w:val="%1."/>
      <w:legacy w:legacy="1" w:legacySpace="0" w:legacyIndent="268"/>
      <w:lvlJc w:val="left"/>
      <w:rPr>
        <w:rFonts w:ascii="Times New Roman" w:hAnsi="Times New Roman" w:cs="Times New Roman" w:hint="default"/>
      </w:rPr>
    </w:lvl>
  </w:abstractNum>
  <w:abstractNum w:abstractNumId="7" w15:restartNumberingAfterBreak="0">
    <w:nsid w:val="150C279F"/>
    <w:multiLevelType w:val="hybridMultilevel"/>
    <w:tmpl w:val="6088A960"/>
    <w:lvl w:ilvl="0" w:tplc="475E3B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F5A2D"/>
    <w:multiLevelType w:val="hybridMultilevel"/>
    <w:tmpl w:val="73BEE470"/>
    <w:lvl w:ilvl="0" w:tplc="8D8C9CD0">
      <w:start w:val="1"/>
      <w:numFmt w:val="decimal"/>
      <w:lvlText w:val="%1."/>
      <w:lvlJc w:val="left"/>
      <w:pPr>
        <w:ind w:left="810" w:hanging="45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EE178B"/>
    <w:multiLevelType w:val="singleLevel"/>
    <w:tmpl w:val="D4EE46F8"/>
    <w:lvl w:ilvl="0">
      <w:start w:val="1"/>
      <w:numFmt w:val="decimal"/>
      <w:lvlText w:val="%1."/>
      <w:legacy w:legacy="1" w:legacySpace="0" w:legacyIndent="269"/>
      <w:lvlJc w:val="left"/>
      <w:rPr>
        <w:rFonts w:ascii="Times New Roman" w:hAnsi="Times New Roman" w:cs="Times New Roman" w:hint="default"/>
      </w:rPr>
    </w:lvl>
  </w:abstractNum>
  <w:abstractNum w:abstractNumId="10" w15:restartNumberingAfterBreak="0">
    <w:nsid w:val="28266985"/>
    <w:multiLevelType w:val="hybridMultilevel"/>
    <w:tmpl w:val="A8C8A126"/>
    <w:lvl w:ilvl="0" w:tplc="475E3BC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684857"/>
    <w:multiLevelType w:val="singleLevel"/>
    <w:tmpl w:val="0024D8F2"/>
    <w:lvl w:ilvl="0">
      <w:start w:val="3"/>
      <w:numFmt w:val="decimal"/>
      <w:lvlText w:val="%1."/>
      <w:legacy w:legacy="1" w:legacySpace="0" w:legacyIndent="273"/>
      <w:lvlJc w:val="left"/>
      <w:rPr>
        <w:rFonts w:ascii="Times New Roman" w:hAnsi="Times New Roman" w:cs="Times New Roman" w:hint="default"/>
      </w:rPr>
    </w:lvl>
  </w:abstractNum>
  <w:abstractNum w:abstractNumId="12" w15:restartNumberingAfterBreak="0">
    <w:nsid w:val="2F976E18"/>
    <w:multiLevelType w:val="singleLevel"/>
    <w:tmpl w:val="C14ABA54"/>
    <w:lvl w:ilvl="0">
      <w:start w:val="5"/>
      <w:numFmt w:val="decimal"/>
      <w:lvlText w:val="%1."/>
      <w:legacy w:legacy="1" w:legacySpace="0" w:legacyIndent="259"/>
      <w:lvlJc w:val="left"/>
      <w:rPr>
        <w:rFonts w:ascii="Times New Roman" w:hAnsi="Times New Roman" w:cs="Times New Roman" w:hint="default"/>
      </w:rPr>
    </w:lvl>
  </w:abstractNum>
  <w:abstractNum w:abstractNumId="13" w15:restartNumberingAfterBreak="0">
    <w:nsid w:val="37C6561A"/>
    <w:multiLevelType w:val="singleLevel"/>
    <w:tmpl w:val="D4EE46F8"/>
    <w:lvl w:ilvl="0">
      <w:start w:val="1"/>
      <w:numFmt w:val="decimal"/>
      <w:lvlText w:val="%1."/>
      <w:legacy w:legacy="1" w:legacySpace="0" w:legacyIndent="269"/>
      <w:lvlJc w:val="left"/>
      <w:rPr>
        <w:rFonts w:ascii="Times New Roman" w:hAnsi="Times New Roman" w:cs="Times New Roman" w:hint="default"/>
      </w:rPr>
    </w:lvl>
  </w:abstractNum>
  <w:abstractNum w:abstractNumId="14" w15:restartNumberingAfterBreak="0">
    <w:nsid w:val="3B9038C4"/>
    <w:multiLevelType w:val="multilevel"/>
    <w:tmpl w:val="80D04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F83FC7"/>
    <w:multiLevelType w:val="singleLevel"/>
    <w:tmpl w:val="EAD81432"/>
    <w:lvl w:ilvl="0">
      <w:start w:val="6"/>
      <w:numFmt w:val="decimal"/>
      <w:lvlText w:val="%1."/>
      <w:legacy w:legacy="1" w:legacySpace="0" w:legacyIndent="259"/>
      <w:lvlJc w:val="left"/>
      <w:rPr>
        <w:rFonts w:ascii="Times New Roman" w:hAnsi="Times New Roman" w:cs="Times New Roman" w:hint="default"/>
      </w:rPr>
    </w:lvl>
  </w:abstractNum>
  <w:abstractNum w:abstractNumId="16" w15:restartNumberingAfterBreak="0">
    <w:nsid w:val="42823AC0"/>
    <w:multiLevelType w:val="hybridMultilevel"/>
    <w:tmpl w:val="40E2A5B2"/>
    <w:lvl w:ilvl="0" w:tplc="475E3B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A04F9"/>
    <w:multiLevelType w:val="hybridMultilevel"/>
    <w:tmpl w:val="CB0E77D4"/>
    <w:lvl w:ilvl="0" w:tplc="475E3B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E28A7"/>
    <w:multiLevelType w:val="hybridMultilevel"/>
    <w:tmpl w:val="F64A09B0"/>
    <w:lvl w:ilvl="0" w:tplc="E5268EA0">
      <w:start w:val="1"/>
      <w:numFmt w:val="decimal"/>
      <w:lvlText w:val="%1."/>
      <w:lvlJc w:val="left"/>
      <w:pPr>
        <w:tabs>
          <w:tab w:val="num" w:pos="446"/>
        </w:tabs>
        <w:ind w:left="446" w:hanging="360"/>
      </w:pPr>
      <w:rPr>
        <w:rFonts w:hint="default"/>
        <w:b/>
        <w:i w:val="0"/>
      </w:rPr>
    </w:lvl>
    <w:lvl w:ilvl="1" w:tplc="3E7A4B26">
      <w:start w:val="5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D8D4F66"/>
    <w:multiLevelType w:val="hybridMultilevel"/>
    <w:tmpl w:val="7A64C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C36471"/>
    <w:multiLevelType w:val="singleLevel"/>
    <w:tmpl w:val="2482FD8E"/>
    <w:lvl w:ilvl="0">
      <w:start w:val="1"/>
      <w:numFmt w:val="decimal"/>
      <w:lvlText w:val="%1."/>
      <w:legacy w:legacy="1" w:legacySpace="0" w:legacyIndent="254"/>
      <w:lvlJc w:val="left"/>
      <w:rPr>
        <w:rFonts w:ascii="Times New Roman" w:hAnsi="Times New Roman" w:cs="Times New Roman" w:hint="default"/>
      </w:rPr>
    </w:lvl>
  </w:abstractNum>
  <w:abstractNum w:abstractNumId="21" w15:restartNumberingAfterBreak="0">
    <w:nsid w:val="583D6F51"/>
    <w:multiLevelType w:val="hybridMultilevel"/>
    <w:tmpl w:val="9A925BB4"/>
    <w:lvl w:ilvl="0" w:tplc="475E3B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CE174D"/>
    <w:multiLevelType w:val="singleLevel"/>
    <w:tmpl w:val="583EAC12"/>
    <w:lvl w:ilvl="0">
      <w:start w:val="1"/>
      <w:numFmt w:val="decimal"/>
      <w:lvlText w:val="%1."/>
      <w:legacy w:legacy="1" w:legacySpace="0" w:legacyIndent="278"/>
      <w:lvlJc w:val="left"/>
      <w:rPr>
        <w:rFonts w:ascii="Times New Roman" w:hAnsi="Times New Roman" w:cs="Times New Roman" w:hint="default"/>
      </w:rPr>
    </w:lvl>
  </w:abstractNum>
  <w:abstractNum w:abstractNumId="23" w15:restartNumberingAfterBreak="0">
    <w:nsid w:val="61CE6A4D"/>
    <w:multiLevelType w:val="singleLevel"/>
    <w:tmpl w:val="D4EE46F8"/>
    <w:lvl w:ilvl="0">
      <w:start w:val="1"/>
      <w:numFmt w:val="decimal"/>
      <w:lvlText w:val="%1."/>
      <w:legacy w:legacy="1" w:legacySpace="0" w:legacyIndent="269"/>
      <w:lvlJc w:val="left"/>
      <w:rPr>
        <w:rFonts w:ascii="Times New Roman" w:hAnsi="Times New Roman" w:cs="Times New Roman" w:hint="default"/>
      </w:rPr>
    </w:lvl>
  </w:abstractNum>
  <w:abstractNum w:abstractNumId="24" w15:restartNumberingAfterBreak="0">
    <w:nsid w:val="69B8188F"/>
    <w:multiLevelType w:val="singleLevel"/>
    <w:tmpl w:val="D4EE46F8"/>
    <w:lvl w:ilvl="0">
      <w:start w:val="1"/>
      <w:numFmt w:val="decimal"/>
      <w:lvlText w:val="%1."/>
      <w:legacy w:legacy="1" w:legacySpace="0" w:legacyIndent="269"/>
      <w:lvlJc w:val="left"/>
      <w:rPr>
        <w:rFonts w:ascii="Times New Roman" w:hAnsi="Times New Roman" w:cs="Times New Roman" w:hint="default"/>
      </w:rPr>
    </w:lvl>
  </w:abstractNum>
  <w:abstractNum w:abstractNumId="25" w15:restartNumberingAfterBreak="0">
    <w:nsid w:val="79283B34"/>
    <w:multiLevelType w:val="singleLevel"/>
    <w:tmpl w:val="F30E1680"/>
    <w:lvl w:ilvl="0">
      <w:start w:val="1"/>
      <w:numFmt w:val="decimal"/>
      <w:lvlText w:val="%1."/>
      <w:legacy w:legacy="1" w:legacySpace="0" w:legacyIndent="274"/>
      <w:lvlJc w:val="left"/>
      <w:rPr>
        <w:rFonts w:ascii="Times New Roman" w:hAnsi="Times New Roman" w:cs="Times New Roman" w:hint="default"/>
      </w:rPr>
    </w:lvl>
  </w:abstractNum>
  <w:abstractNum w:abstractNumId="26" w15:restartNumberingAfterBreak="0">
    <w:nsid w:val="7BC57BA0"/>
    <w:multiLevelType w:val="hybridMultilevel"/>
    <w:tmpl w:val="FE189EBA"/>
    <w:lvl w:ilvl="0" w:tplc="E2EE3F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805269"/>
    <w:multiLevelType w:val="singleLevel"/>
    <w:tmpl w:val="F30E1680"/>
    <w:lvl w:ilvl="0">
      <w:start w:val="1"/>
      <w:numFmt w:val="decimal"/>
      <w:lvlText w:val="%1."/>
      <w:legacy w:legacy="1" w:legacySpace="0" w:legacyIndent="273"/>
      <w:lvlJc w:val="left"/>
      <w:rPr>
        <w:rFonts w:ascii="Times New Roman" w:hAnsi="Times New Roman" w:cs="Times New Roman" w:hint="default"/>
      </w:rPr>
    </w:lvl>
  </w:abstractNum>
  <w:num w:numId="1">
    <w:abstractNumId w:val="0"/>
    <w:lvlOverride w:ilvl="0">
      <w:lvl w:ilvl="0">
        <w:start w:val="65535"/>
        <w:numFmt w:val="bullet"/>
        <w:lvlText w:val="•"/>
        <w:legacy w:legacy="1" w:legacySpace="0" w:legacyIndent="240"/>
        <w:lvlJc w:val="left"/>
        <w:rPr>
          <w:rFonts w:ascii="Times New Roman" w:hAnsi="Times New Roman" w:cs="Times New Roman" w:hint="default"/>
        </w:rPr>
      </w:lvl>
    </w:lvlOverride>
  </w:num>
  <w:num w:numId="2">
    <w:abstractNumId w:val="0"/>
    <w:lvlOverride w:ilvl="0">
      <w:lvl w:ilvl="0">
        <w:start w:val="65535"/>
        <w:numFmt w:val="bullet"/>
        <w:lvlText w:val="•"/>
        <w:legacy w:legacy="1" w:legacySpace="0" w:legacyIndent="226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0"/>
    <w:lvlOverride w:ilvl="0">
      <w:lvl w:ilvl="0">
        <w:start w:val="65535"/>
        <w:numFmt w:val="bullet"/>
        <w:lvlText w:val="•"/>
        <w:legacy w:legacy="1" w:legacySpace="0" w:legacyIndent="225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13"/>
  </w:num>
  <w:num w:numId="5">
    <w:abstractNumId w:val="13"/>
    <w:lvlOverride w:ilvl="0">
      <w:lvl w:ilvl="0">
        <w:start w:val="1"/>
        <w:numFmt w:val="decimal"/>
        <w:lvlText w:val="%1."/>
        <w:legacy w:legacy="1" w:legacySpace="0" w:legacyIndent="268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25"/>
  </w:num>
  <w:num w:numId="7">
    <w:abstractNumId w:val="25"/>
    <w:lvlOverride w:ilvl="0">
      <w:lvl w:ilvl="0">
        <w:start w:val="1"/>
        <w:numFmt w:val="decimal"/>
        <w:lvlText w:val="%1."/>
        <w:legacy w:legacy="1" w:legacySpace="0" w:legacyIndent="273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15"/>
  </w:num>
  <w:num w:numId="9">
    <w:abstractNumId w:val="4"/>
  </w:num>
  <w:num w:numId="10">
    <w:abstractNumId w:val="0"/>
    <w:lvlOverride w:ilvl="0">
      <w:lvl w:ilvl="0">
        <w:start w:val="65535"/>
        <w:numFmt w:val="bullet"/>
        <w:lvlText w:val="•"/>
        <w:legacy w:legacy="1" w:legacySpace="0" w:legacyIndent="245"/>
        <w:lvlJc w:val="left"/>
        <w:rPr>
          <w:rFonts w:ascii="Times New Roman" w:hAnsi="Times New Roman" w:cs="Times New Roman" w:hint="default"/>
        </w:rPr>
      </w:lvl>
    </w:lvlOverride>
  </w:num>
  <w:num w:numId="11">
    <w:abstractNumId w:val="22"/>
  </w:num>
  <w:num w:numId="12">
    <w:abstractNumId w:val="24"/>
  </w:num>
  <w:num w:numId="13">
    <w:abstractNumId w:val="11"/>
  </w:num>
  <w:num w:numId="14">
    <w:abstractNumId w:val="11"/>
    <w:lvlOverride w:ilvl="0">
      <w:lvl w:ilvl="0">
        <w:start w:val="3"/>
        <w:numFmt w:val="decimal"/>
        <w:lvlText w:val="%1."/>
        <w:legacy w:legacy="1" w:legacySpace="0" w:legacyIndent="274"/>
        <w:lvlJc w:val="left"/>
        <w:rPr>
          <w:rFonts w:ascii="Times New Roman" w:hAnsi="Times New Roman" w:cs="Times New Roman" w:hint="default"/>
        </w:rPr>
      </w:lvl>
    </w:lvlOverride>
  </w:num>
  <w:num w:numId="15">
    <w:abstractNumId w:val="12"/>
  </w:num>
  <w:num w:numId="16">
    <w:abstractNumId w:val="20"/>
  </w:num>
  <w:num w:numId="17">
    <w:abstractNumId w:val="27"/>
  </w:num>
  <w:num w:numId="18">
    <w:abstractNumId w:val="23"/>
  </w:num>
  <w:num w:numId="19">
    <w:abstractNumId w:val="23"/>
    <w:lvlOverride w:ilvl="0">
      <w:lvl w:ilvl="0">
        <w:start w:val="1"/>
        <w:numFmt w:val="decimal"/>
        <w:lvlText w:val="%1."/>
        <w:legacy w:legacy="1" w:legacySpace="0" w:legacyIndent="268"/>
        <w:lvlJc w:val="left"/>
        <w:rPr>
          <w:rFonts w:ascii="Times New Roman" w:hAnsi="Times New Roman" w:cs="Times New Roman" w:hint="default"/>
        </w:rPr>
      </w:lvl>
    </w:lvlOverride>
  </w:num>
  <w:num w:numId="20">
    <w:abstractNumId w:val="3"/>
  </w:num>
  <w:num w:numId="21">
    <w:abstractNumId w:val="3"/>
    <w:lvlOverride w:ilvl="0">
      <w:lvl w:ilvl="0">
        <w:start w:val="1"/>
        <w:numFmt w:val="decimal"/>
        <w:lvlText w:val="%1."/>
        <w:legacy w:legacy="1" w:legacySpace="0" w:legacyIndent="274"/>
        <w:lvlJc w:val="left"/>
        <w:rPr>
          <w:rFonts w:ascii="Times New Roman" w:hAnsi="Times New Roman" w:cs="Times New Roman" w:hint="default"/>
        </w:rPr>
      </w:lvl>
    </w:lvlOverride>
  </w:num>
  <w:num w:numId="22">
    <w:abstractNumId w:val="9"/>
  </w:num>
  <w:num w:numId="23">
    <w:abstractNumId w:val="9"/>
    <w:lvlOverride w:ilvl="0">
      <w:lvl w:ilvl="0">
        <w:start w:val="1"/>
        <w:numFmt w:val="decimal"/>
        <w:lvlText w:val="%1."/>
        <w:legacy w:legacy="1" w:legacySpace="0" w:legacyIndent="268"/>
        <w:lvlJc w:val="left"/>
        <w:rPr>
          <w:rFonts w:ascii="Times New Roman" w:hAnsi="Times New Roman" w:cs="Times New Roman" w:hint="default"/>
        </w:rPr>
      </w:lvl>
    </w:lvlOverride>
  </w:num>
  <w:num w:numId="24">
    <w:abstractNumId w:val="6"/>
  </w:num>
  <w:num w:numId="25">
    <w:abstractNumId w:val="6"/>
    <w:lvlOverride w:ilvl="0">
      <w:lvl w:ilvl="0">
        <w:start w:val="1"/>
        <w:numFmt w:val="decimal"/>
        <w:lvlText w:val="%1."/>
        <w:legacy w:legacy="1" w:legacySpace="0" w:legacyIndent="269"/>
        <w:lvlJc w:val="left"/>
        <w:rPr>
          <w:rFonts w:ascii="Times New Roman" w:hAnsi="Times New Roman" w:cs="Times New Roman" w:hint="default"/>
        </w:rPr>
      </w:lvl>
    </w:lvlOverride>
  </w:num>
  <w:num w:numId="26">
    <w:abstractNumId w:val="21"/>
  </w:num>
  <w:num w:numId="27">
    <w:abstractNumId w:val="2"/>
  </w:num>
  <w:num w:numId="28">
    <w:abstractNumId w:val="10"/>
  </w:num>
  <w:num w:numId="29">
    <w:abstractNumId w:val="16"/>
  </w:num>
  <w:num w:numId="30">
    <w:abstractNumId w:val="7"/>
  </w:num>
  <w:num w:numId="31">
    <w:abstractNumId w:val="5"/>
  </w:num>
  <w:num w:numId="32">
    <w:abstractNumId w:val="17"/>
  </w:num>
  <w:num w:numId="33">
    <w:abstractNumId w:val="18"/>
  </w:num>
  <w:num w:numId="34">
    <w:abstractNumId w:val="14"/>
  </w:num>
  <w:num w:numId="35">
    <w:abstractNumId w:val="8"/>
  </w:num>
  <w:num w:numId="36">
    <w:abstractNumId w:val="1"/>
  </w:num>
  <w:num w:numId="37">
    <w:abstractNumId w:val="26"/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00"/>
  <w:drawingGridVerticalSpacing w:val="19"/>
  <w:displayHorizontalDrawingGridEvery w:val="0"/>
  <w:displayVerticalDrawingGridEvery w:val="3"/>
  <w:doNotShadeFormData/>
  <w:characterSpacingControl w:val="compressPunctuation"/>
  <w:hdrShapeDefaults>
    <o:shapedefaults v:ext="edit" spidmax="2049">
      <o:colormru v:ext="edit" colors="#8d8e8d,#636463,#b2b3b2,#77787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jU0MTMxNzU1MzBV0lEKTi0uzszPAykwrAUAZezeWCwAAAA="/>
  </w:docVars>
  <w:rsids>
    <w:rsidRoot w:val="002E0CAE"/>
    <w:rsid w:val="00005F85"/>
    <w:rsid w:val="00022DE8"/>
    <w:rsid w:val="00024CDD"/>
    <w:rsid w:val="000302C9"/>
    <w:rsid w:val="00031CB4"/>
    <w:rsid w:val="00036539"/>
    <w:rsid w:val="00065379"/>
    <w:rsid w:val="00065B95"/>
    <w:rsid w:val="00090355"/>
    <w:rsid w:val="00091E1D"/>
    <w:rsid w:val="000A52DB"/>
    <w:rsid w:val="000B246D"/>
    <w:rsid w:val="000D42C8"/>
    <w:rsid w:val="000F3FD1"/>
    <w:rsid w:val="00105764"/>
    <w:rsid w:val="00110509"/>
    <w:rsid w:val="00130F41"/>
    <w:rsid w:val="0013237E"/>
    <w:rsid w:val="001327F1"/>
    <w:rsid w:val="001364F1"/>
    <w:rsid w:val="001563D4"/>
    <w:rsid w:val="00156BF1"/>
    <w:rsid w:val="001860B7"/>
    <w:rsid w:val="001A7AD0"/>
    <w:rsid w:val="001B06C7"/>
    <w:rsid w:val="001B532D"/>
    <w:rsid w:val="001B6FC0"/>
    <w:rsid w:val="001D47FC"/>
    <w:rsid w:val="001D6194"/>
    <w:rsid w:val="001D687E"/>
    <w:rsid w:val="001E2780"/>
    <w:rsid w:val="001F5484"/>
    <w:rsid w:val="00210A68"/>
    <w:rsid w:val="002253A8"/>
    <w:rsid w:val="002266A1"/>
    <w:rsid w:val="00230A7D"/>
    <w:rsid w:val="00232791"/>
    <w:rsid w:val="002360A5"/>
    <w:rsid w:val="00236BAB"/>
    <w:rsid w:val="002413DD"/>
    <w:rsid w:val="00253E47"/>
    <w:rsid w:val="00254377"/>
    <w:rsid w:val="0025758C"/>
    <w:rsid w:val="002651AF"/>
    <w:rsid w:val="0026584A"/>
    <w:rsid w:val="00271674"/>
    <w:rsid w:val="00273B07"/>
    <w:rsid w:val="00274D84"/>
    <w:rsid w:val="00292D2F"/>
    <w:rsid w:val="0029374B"/>
    <w:rsid w:val="002970F9"/>
    <w:rsid w:val="00297695"/>
    <w:rsid w:val="002A0CB3"/>
    <w:rsid w:val="002A2196"/>
    <w:rsid w:val="002B545A"/>
    <w:rsid w:val="002C21D6"/>
    <w:rsid w:val="002C325E"/>
    <w:rsid w:val="002D3503"/>
    <w:rsid w:val="002E0CAE"/>
    <w:rsid w:val="002E0E58"/>
    <w:rsid w:val="003002E6"/>
    <w:rsid w:val="00300D72"/>
    <w:rsid w:val="00304F38"/>
    <w:rsid w:val="00314D18"/>
    <w:rsid w:val="0031651A"/>
    <w:rsid w:val="0032110E"/>
    <w:rsid w:val="0032340E"/>
    <w:rsid w:val="00325D2C"/>
    <w:rsid w:val="0032789A"/>
    <w:rsid w:val="003344B3"/>
    <w:rsid w:val="003421B2"/>
    <w:rsid w:val="00342A70"/>
    <w:rsid w:val="00355F43"/>
    <w:rsid w:val="003663F8"/>
    <w:rsid w:val="003867D0"/>
    <w:rsid w:val="00387C89"/>
    <w:rsid w:val="00392141"/>
    <w:rsid w:val="003B440B"/>
    <w:rsid w:val="003B506B"/>
    <w:rsid w:val="003B7AA7"/>
    <w:rsid w:val="003B7E09"/>
    <w:rsid w:val="003C3E06"/>
    <w:rsid w:val="003D4950"/>
    <w:rsid w:val="003E05C4"/>
    <w:rsid w:val="003E142D"/>
    <w:rsid w:val="003E2BD1"/>
    <w:rsid w:val="003E7322"/>
    <w:rsid w:val="003F14E3"/>
    <w:rsid w:val="003F4036"/>
    <w:rsid w:val="0040470B"/>
    <w:rsid w:val="00405099"/>
    <w:rsid w:val="004059E4"/>
    <w:rsid w:val="00405CD3"/>
    <w:rsid w:val="00411A58"/>
    <w:rsid w:val="00420652"/>
    <w:rsid w:val="00420CC3"/>
    <w:rsid w:val="0042217F"/>
    <w:rsid w:val="0042641A"/>
    <w:rsid w:val="00430699"/>
    <w:rsid w:val="00433C41"/>
    <w:rsid w:val="00434EAC"/>
    <w:rsid w:val="00442C86"/>
    <w:rsid w:val="00446ACD"/>
    <w:rsid w:val="004526C7"/>
    <w:rsid w:val="00462E93"/>
    <w:rsid w:val="00464905"/>
    <w:rsid w:val="00473079"/>
    <w:rsid w:val="004770D2"/>
    <w:rsid w:val="0048091A"/>
    <w:rsid w:val="00481DF5"/>
    <w:rsid w:val="0049245D"/>
    <w:rsid w:val="004B1C65"/>
    <w:rsid w:val="004B66FC"/>
    <w:rsid w:val="004D3B91"/>
    <w:rsid w:val="004E020B"/>
    <w:rsid w:val="004E06E2"/>
    <w:rsid w:val="004F2199"/>
    <w:rsid w:val="004F62C4"/>
    <w:rsid w:val="005052E0"/>
    <w:rsid w:val="005112E7"/>
    <w:rsid w:val="00531797"/>
    <w:rsid w:val="005379D8"/>
    <w:rsid w:val="00540FD4"/>
    <w:rsid w:val="00545D5A"/>
    <w:rsid w:val="00552704"/>
    <w:rsid w:val="00555072"/>
    <w:rsid w:val="005572EF"/>
    <w:rsid w:val="005619B4"/>
    <w:rsid w:val="00562E33"/>
    <w:rsid w:val="005706AB"/>
    <w:rsid w:val="005734D7"/>
    <w:rsid w:val="00576EDF"/>
    <w:rsid w:val="00585589"/>
    <w:rsid w:val="0059048F"/>
    <w:rsid w:val="00591466"/>
    <w:rsid w:val="005968DB"/>
    <w:rsid w:val="00597C5D"/>
    <w:rsid w:val="005A1276"/>
    <w:rsid w:val="005A4579"/>
    <w:rsid w:val="005B2B04"/>
    <w:rsid w:val="005B6676"/>
    <w:rsid w:val="005D3F59"/>
    <w:rsid w:val="005D4B69"/>
    <w:rsid w:val="005D5B7D"/>
    <w:rsid w:val="005D7041"/>
    <w:rsid w:val="005F3B35"/>
    <w:rsid w:val="006018DB"/>
    <w:rsid w:val="00606817"/>
    <w:rsid w:val="00632EEC"/>
    <w:rsid w:val="00637566"/>
    <w:rsid w:val="00637D37"/>
    <w:rsid w:val="006429C2"/>
    <w:rsid w:val="00654803"/>
    <w:rsid w:val="0065535D"/>
    <w:rsid w:val="0066628A"/>
    <w:rsid w:val="00667C48"/>
    <w:rsid w:val="00675327"/>
    <w:rsid w:val="00684E83"/>
    <w:rsid w:val="00686E94"/>
    <w:rsid w:val="006918C8"/>
    <w:rsid w:val="00691E84"/>
    <w:rsid w:val="00693C22"/>
    <w:rsid w:val="00697765"/>
    <w:rsid w:val="006A49A0"/>
    <w:rsid w:val="006B2567"/>
    <w:rsid w:val="006E00E9"/>
    <w:rsid w:val="006E5B3A"/>
    <w:rsid w:val="006E7086"/>
    <w:rsid w:val="006F0B4F"/>
    <w:rsid w:val="006F2131"/>
    <w:rsid w:val="006F4D79"/>
    <w:rsid w:val="00743F88"/>
    <w:rsid w:val="007461C5"/>
    <w:rsid w:val="00753BD7"/>
    <w:rsid w:val="00794C87"/>
    <w:rsid w:val="007A6EE2"/>
    <w:rsid w:val="007C2232"/>
    <w:rsid w:val="007C2E8E"/>
    <w:rsid w:val="007D39C8"/>
    <w:rsid w:val="007D50EF"/>
    <w:rsid w:val="007D75C6"/>
    <w:rsid w:val="007D7F67"/>
    <w:rsid w:val="007E1EAE"/>
    <w:rsid w:val="008047D6"/>
    <w:rsid w:val="00812101"/>
    <w:rsid w:val="008129C5"/>
    <w:rsid w:val="00820B73"/>
    <w:rsid w:val="008236BE"/>
    <w:rsid w:val="008375F1"/>
    <w:rsid w:val="00850205"/>
    <w:rsid w:val="00851254"/>
    <w:rsid w:val="00884CAE"/>
    <w:rsid w:val="00886405"/>
    <w:rsid w:val="008B2815"/>
    <w:rsid w:val="008B4AA9"/>
    <w:rsid w:val="008B7E63"/>
    <w:rsid w:val="008C4B44"/>
    <w:rsid w:val="008C5EC2"/>
    <w:rsid w:val="008D198F"/>
    <w:rsid w:val="008D37EE"/>
    <w:rsid w:val="008F5C51"/>
    <w:rsid w:val="00912F26"/>
    <w:rsid w:val="00921D0E"/>
    <w:rsid w:val="0092455B"/>
    <w:rsid w:val="00935F0B"/>
    <w:rsid w:val="0094335A"/>
    <w:rsid w:val="00950BA0"/>
    <w:rsid w:val="00953699"/>
    <w:rsid w:val="00953864"/>
    <w:rsid w:val="00955307"/>
    <w:rsid w:val="00971F19"/>
    <w:rsid w:val="00973081"/>
    <w:rsid w:val="00981E28"/>
    <w:rsid w:val="0098371E"/>
    <w:rsid w:val="00993CDD"/>
    <w:rsid w:val="00995EA6"/>
    <w:rsid w:val="009A79A5"/>
    <w:rsid w:val="009B757F"/>
    <w:rsid w:val="009C4048"/>
    <w:rsid w:val="009C7BD0"/>
    <w:rsid w:val="009D67D6"/>
    <w:rsid w:val="009E088F"/>
    <w:rsid w:val="009F20D5"/>
    <w:rsid w:val="00A10C75"/>
    <w:rsid w:val="00A20863"/>
    <w:rsid w:val="00A36CEE"/>
    <w:rsid w:val="00A445B2"/>
    <w:rsid w:val="00A44FD3"/>
    <w:rsid w:val="00A53314"/>
    <w:rsid w:val="00A70569"/>
    <w:rsid w:val="00A71CD1"/>
    <w:rsid w:val="00A72BAC"/>
    <w:rsid w:val="00A83452"/>
    <w:rsid w:val="00A96313"/>
    <w:rsid w:val="00AA1426"/>
    <w:rsid w:val="00AB0161"/>
    <w:rsid w:val="00AC2442"/>
    <w:rsid w:val="00AC2D71"/>
    <w:rsid w:val="00AC5DC7"/>
    <w:rsid w:val="00AC7F11"/>
    <w:rsid w:val="00AD1425"/>
    <w:rsid w:val="00AD5270"/>
    <w:rsid w:val="00AE2282"/>
    <w:rsid w:val="00AE564D"/>
    <w:rsid w:val="00AF5F12"/>
    <w:rsid w:val="00B038DE"/>
    <w:rsid w:val="00B12CCA"/>
    <w:rsid w:val="00B326FB"/>
    <w:rsid w:val="00B34940"/>
    <w:rsid w:val="00B3652F"/>
    <w:rsid w:val="00B4270D"/>
    <w:rsid w:val="00B51D7C"/>
    <w:rsid w:val="00B54816"/>
    <w:rsid w:val="00B573BF"/>
    <w:rsid w:val="00B57F4B"/>
    <w:rsid w:val="00B65B1A"/>
    <w:rsid w:val="00B71CCA"/>
    <w:rsid w:val="00B75484"/>
    <w:rsid w:val="00B81273"/>
    <w:rsid w:val="00B858CC"/>
    <w:rsid w:val="00BA415D"/>
    <w:rsid w:val="00BA6900"/>
    <w:rsid w:val="00BD26F5"/>
    <w:rsid w:val="00BD2FD9"/>
    <w:rsid w:val="00BD6EDB"/>
    <w:rsid w:val="00BD7B33"/>
    <w:rsid w:val="00BD7ECD"/>
    <w:rsid w:val="00BE01B6"/>
    <w:rsid w:val="00BE3D6D"/>
    <w:rsid w:val="00BE52B4"/>
    <w:rsid w:val="00BF2C8F"/>
    <w:rsid w:val="00BF3909"/>
    <w:rsid w:val="00BF480D"/>
    <w:rsid w:val="00C04E72"/>
    <w:rsid w:val="00C06C39"/>
    <w:rsid w:val="00C14AD3"/>
    <w:rsid w:val="00C24A2E"/>
    <w:rsid w:val="00C3307D"/>
    <w:rsid w:val="00C4426D"/>
    <w:rsid w:val="00C46FC4"/>
    <w:rsid w:val="00C9132C"/>
    <w:rsid w:val="00CA0BE6"/>
    <w:rsid w:val="00CA673A"/>
    <w:rsid w:val="00CC1B3A"/>
    <w:rsid w:val="00CC7F36"/>
    <w:rsid w:val="00CD3E69"/>
    <w:rsid w:val="00CD4B73"/>
    <w:rsid w:val="00CD60BC"/>
    <w:rsid w:val="00CD71D5"/>
    <w:rsid w:val="00CF0D91"/>
    <w:rsid w:val="00CF7ED1"/>
    <w:rsid w:val="00D024DE"/>
    <w:rsid w:val="00D05F90"/>
    <w:rsid w:val="00D10FBD"/>
    <w:rsid w:val="00D13B48"/>
    <w:rsid w:val="00D17286"/>
    <w:rsid w:val="00D17C0E"/>
    <w:rsid w:val="00D21691"/>
    <w:rsid w:val="00D22729"/>
    <w:rsid w:val="00D36EB4"/>
    <w:rsid w:val="00D455FD"/>
    <w:rsid w:val="00D463D8"/>
    <w:rsid w:val="00D50B87"/>
    <w:rsid w:val="00D55901"/>
    <w:rsid w:val="00D55DB8"/>
    <w:rsid w:val="00D56D51"/>
    <w:rsid w:val="00D63AB7"/>
    <w:rsid w:val="00D649EE"/>
    <w:rsid w:val="00D66A2E"/>
    <w:rsid w:val="00D70EAF"/>
    <w:rsid w:val="00D76583"/>
    <w:rsid w:val="00D822FA"/>
    <w:rsid w:val="00D838DE"/>
    <w:rsid w:val="00D929FF"/>
    <w:rsid w:val="00D93076"/>
    <w:rsid w:val="00DA1EB4"/>
    <w:rsid w:val="00DA3411"/>
    <w:rsid w:val="00DC21C4"/>
    <w:rsid w:val="00DC345A"/>
    <w:rsid w:val="00DC6A47"/>
    <w:rsid w:val="00DD147F"/>
    <w:rsid w:val="00DD577B"/>
    <w:rsid w:val="00DE3705"/>
    <w:rsid w:val="00DF4B40"/>
    <w:rsid w:val="00E11CBB"/>
    <w:rsid w:val="00E14A1A"/>
    <w:rsid w:val="00E227F6"/>
    <w:rsid w:val="00E23003"/>
    <w:rsid w:val="00E47EE2"/>
    <w:rsid w:val="00E55851"/>
    <w:rsid w:val="00E55E5B"/>
    <w:rsid w:val="00E56464"/>
    <w:rsid w:val="00E61736"/>
    <w:rsid w:val="00E836A6"/>
    <w:rsid w:val="00E85461"/>
    <w:rsid w:val="00E926FF"/>
    <w:rsid w:val="00EA0E2A"/>
    <w:rsid w:val="00EA413C"/>
    <w:rsid w:val="00EA499A"/>
    <w:rsid w:val="00EA5D29"/>
    <w:rsid w:val="00EB44C5"/>
    <w:rsid w:val="00EB7255"/>
    <w:rsid w:val="00EB77C0"/>
    <w:rsid w:val="00EE672E"/>
    <w:rsid w:val="00EF58AB"/>
    <w:rsid w:val="00EF7D72"/>
    <w:rsid w:val="00F2463E"/>
    <w:rsid w:val="00F254B6"/>
    <w:rsid w:val="00F26C83"/>
    <w:rsid w:val="00F30150"/>
    <w:rsid w:val="00F35D63"/>
    <w:rsid w:val="00F37E6C"/>
    <w:rsid w:val="00F4278A"/>
    <w:rsid w:val="00F6624A"/>
    <w:rsid w:val="00F71018"/>
    <w:rsid w:val="00F869FD"/>
    <w:rsid w:val="00FA09F1"/>
    <w:rsid w:val="00FB0222"/>
    <w:rsid w:val="00FB0337"/>
    <w:rsid w:val="00FD176C"/>
    <w:rsid w:val="00FD2661"/>
    <w:rsid w:val="00FF07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8d8e8d,#636463,#b2b3b2,#777877"/>
    </o:shapedefaults>
    <o:shapelayout v:ext="edit">
      <o:idmap v:ext="edit" data="1"/>
    </o:shapelayout>
  </w:shapeDefaults>
  <w:doNotEmbedSmartTags/>
  <w:decimalSymbol w:val="."/>
  <w:listSeparator w:val=","/>
  <w14:docId w14:val="48D303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B5529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XT1LL">
    <w:name w:val="TXT1_LL"/>
    <w:qFormat/>
    <w:rsid w:val="00D463D8"/>
    <w:pPr>
      <w:tabs>
        <w:tab w:val="left" w:pos="840"/>
      </w:tabs>
      <w:spacing w:after="80"/>
      <w:ind w:left="1080" w:hanging="480"/>
    </w:pPr>
    <w:rPr>
      <w:rFonts w:ascii="Arial" w:hAnsi="Arial"/>
      <w:bCs/>
      <w:color w:val="000000"/>
      <w:position w:val="10"/>
      <w:sz w:val="24"/>
    </w:rPr>
  </w:style>
  <w:style w:type="paragraph" w:customStyle="1" w:styleId="TXT1">
    <w:name w:val="TXT1"/>
    <w:qFormat/>
    <w:rsid w:val="00971F19"/>
    <w:pPr>
      <w:spacing w:after="120"/>
    </w:pPr>
    <w:rPr>
      <w:rFonts w:ascii="Arial" w:hAnsi="Arial" w:cs="Arial"/>
      <w:sz w:val="24"/>
    </w:rPr>
  </w:style>
  <w:style w:type="character" w:styleId="PageNumber">
    <w:name w:val="page number"/>
    <w:basedOn w:val="DefaultParagraphFont"/>
    <w:rsid w:val="009B5D7C"/>
  </w:style>
  <w:style w:type="paragraph" w:customStyle="1" w:styleId="TXT1NL">
    <w:name w:val="TXT1_NL"/>
    <w:basedOn w:val="TXT1"/>
    <w:link w:val="TXT1NLChar"/>
    <w:autoRedefine/>
    <w:qFormat/>
    <w:rsid w:val="00481DF5"/>
    <w:pPr>
      <w:widowControl w:val="0"/>
      <w:tabs>
        <w:tab w:val="left" w:pos="360"/>
      </w:tabs>
      <w:ind w:left="600" w:hanging="360"/>
    </w:pPr>
    <w:rPr>
      <w:rFonts w:cs="Times New Roman"/>
      <w:bCs/>
      <w:color w:val="000000"/>
      <w:position w:val="-36"/>
    </w:rPr>
  </w:style>
  <w:style w:type="character" w:customStyle="1" w:styleId="TXT1NLChar">
    <w:name w:val="TXT1_NL Char"/>
    <w:link w:val="TXT1NL"/>
    <w:rsid w:val="00481DF5"/>
    <w:rPr>
      <w:rFonts w:ascii="Arial" w:hAnsi="Arial"/>
      <w:bCs/>
      <w:color w:val="000000"/>
      <w:position w:val="-36"/>
      <w:sz w:val="24"/>
    </w:rPr>
  </w:style>
  <w:style w:type="paragraph" w:customStyle="1" w:styleId="TXT1Name">
    <w:name w:val="TXT1_Name"/>
    <w:basedOn w:val="Normal"/>
    <w:qFormat/>
    <w:rsid w:val="006429C2"/>
    <w:pPr>
      <w:tabs>
        <w:tab w:val="right" w:leader="underscore" w:pos="9360"/>
      </w:tabs>
    </w:pPr>
    <w:rPr>
      <w:rFonts w:cs="Times New Roman"/>
      <w:noProof/>
      <w:color w:val="231F20"/>
      <w:sz w:val="24"/>
    </w:rPr>
  </w:style>
  <w:style w:type="paragraph" w:styleId="Header">
    <w:name w:val="header"/>
    <w:basedOn w:val="Normal"/>
    <w:link w:val="HeaderChar"/>
    <w:rsid w:val="00CB622A"/>
    <w:pPr>
      <w:tabs>
        <w:tab w:val="center" w:pos="4320"/>
        <w:tab w:val="right" w:pos="8640"/>
      </w:tabs>
    </w:pPr>
    <w:rPr>
      <w:rFonts w:cs="Times New Roman"/>
    </w:rPr>
  </w:style>
  <w:style w:type="character" w:customStyle="1" w:styleId="HeaderChar">
    <w:name w:val="Header Char"/>
    <w:link w:val="Header"/>
    <w:rsid w:val="00CB622A"/>
    <w:rPr>
      <w:rFonts w:ascii="Arial" w:hAnsi="Arial" w:cs="Arial"/>
    </w:rPr>
  </w:style>
  <w:style w:type="paragraph" w:styleId="Footer">
    <w:name w:val="footer"/>
    <w:basedOn w:val="Normal"/>
    <w:link w:val="FooterChar"/>
    <w:rsid w:val="00CB622A"/>
    <w:pPr>
      <w:tabs>
        <w:tab w:val="center" w:pos="4320"/>
        <w:tab w:val="right" w:pos="8640"/>
      </w:tabs>
    </w:pPr>
    <w:rPr>
      <w:rFonts w:cs="Times New Roman"/>
    </w:rPr>
  </w:style>
  <w:style w:type="character" w:customStyle="1" w:styleId="FooterChar">
    <w:name w:val="Footer Char"/>
    <w:link w:val="Footer"/>
    <w:rsid w:val="00CB622A"/>
    <w:rPr>
      <w:rFonts w:ascii="Arial" w:hAnsi="Arial" w:cs="Arial"/>
    </w:rPr>
  </w:style>
  <w:style w:type="paragraph" w:customStyle="1" w:styleId="TXT11pA">
    <w:name w:val="TXT1_1pA"/>
    <w:basedOn w:val="TXT1"/>
    <w:qFormat/>
    <w:rsid w:val="002A2196"/>
    <w:pPr>
      <w:spacing w:before="120"/>
    </w:pPr>
  </w:style>
  <w:style w:type="paragraph" w:customStyle="1" w:styleId="TXT1InL">
    <w:name w:val="TXT1_InL"/>
    <w:basedOn w:val="TXT1LL"/>
    <w:qFormat/>
    <w:rsid w:val="008F73D7"/>
    <w:pPr>
      <w:ind w:left="360"/>
      <w:jc w:val="center"/>
    </w:pPr>
  </w:style>
  <w:style w:type="paragraph" w:customStyle="1" w:styleId="H116pt">
    <w:name w:val="H1_16pt"/>
    <w:qFormat/>
    <w:rsid w:val="001367DF"/>
    <w:pPr>
      <w:jc w:val="center"/>
    </w:pPr>
    <w:rPr>
      <w:rFonts w:ascii="Arial" w:hAnsi="Arial" w:cs="Arial"/>
      <w:b/>
      <w:sz w:val="32"/>
    </w:rPr>
  </w:style>
  <w:style w:type="paragraph" w:customStyle="1" w:styleId="TXT1ID">
    <w:name w:val="TXT1_ID"/>
    <w:basedOn w:val="TXT1"/>
    <w:qFormat/>
    <w:rsid w:val="004B1C65"/>
    <w:pPr>
      <w:spacing w:before="80" w:after="180"/>
      <w:ind w:left="360"/>
    </w:pPr>
    <w:rPr>
      <w:bCs/>
      <w:color w:val="000000"/>
      <w:position w:val="10"/>
    </w:rPr>
  </w:style>
  <w:style w:type="paragraph" w:customStyle="1" w:styleId="TXT1LLz">
    <w:name w:val="TXT1_LL_z"/>
    <w:basedOn w:val="TXT1LL"/>
    <w:qFormat/>
    <w:rsid w:val="00E11CBB"/>
    <w:pPr>
      <w:spacing w:after="1440"/>
    </w:pPr>
  </w:style>
  <w:style w:type="paragraph" w:customStyle="1" w:styleId="TXT1ID1p6A">
    <w:name w:val="TXT1_ID_1p6A"/>
    <w:basedOn w:val="TXT1ID"/>
    <w:qFormat/>
    <w:rsid w:val="005A1276"/>
    <w:pPr>
      <w:spacing w:after="240"/>
    </w:pPr>
  </w:style>
  <w:style w:type="paragraph" w:customStyle="1" w:styleId="TXT1NL1pA">
    <w:name w:val="TXT1_NL_1pA"/>
    <w:basedOn w:val="TXT1NL"/>
    <w:qFormat/>
    <w:rsid w:val="00A36CEE"/>
    <w:pPr>
      <w:spacing w:after="840"/>
    </w:pPr>
    <w:rPr>
      <w:position w:val="0"/>
    </w:rPr>
  </w:style>
  <w:style w:type="paragraph" w:customStyle="1" w:styleId="TXT1LL2c">
    <w:name w:val="TXT1_LL_2c"/>
    <w:basedOn w:val="TXT1LL"/>
    <w:qFormat/>
    <w:rsid w:val="00955307"/>
    <w:pPr>
      <w:tabs>
        <w:tab w:val="left" w:pos="2640"/>
        <w:tab w:val="left" w:pos="3120"/>
      </w:tabs>
    </w:pPr>
  </w:style>
  <w:style w:type="paragraph" w:customStyle="1" w:styleId="TXT1LL2cz">
    <w:name w:val="TXT1_LL_2c_z"/>
    <w:basedOn w:val="TXT1LL2c"/>
    <w:qFormat/>
    <w:rsid w:val="00B71CCA"/>
    <w:pPr>
      <w:spacing w:after="200"/>
    </w:pPr>
  </w:style>
  <w:style w:type="paragraph" w:customStyle="1" w:styleId="TXT1WOL2c">
    <w:name w:val="TXT1_WOL_2c"/>
    <w:basedOn w:val="TXT1NL"/>
    <w:qFormat/>
    <w:rsid w:val="00232791"/>
    <w:pPr>
      <w:tabs>
        <w:tab w:val="clear" w:pos="360"/>
        <w:tab w:val="right" w:leader="underscore" w:pos="4100"/>
      </w:tabs>
      <w:spacing w:after="360"/>
      <w:ind w:firstLine="0"/>
    </w:pPr>
  </w:style>
  <w:style w:type="paragraph" w:customStyle="1" w:styleId="TXT1N">
    <w:name w:val="TXT1_N"/>
    <w:qFormat/>
    <w:rsid w:val="00AD1425"/>
    <w:pPr>
      <w:jc w:val="center"/>
    </w:pPr>
    <w:rPr>
      <w:rFonts w:ascii="Arial" w:hAnsi="Arial" w:cs="Arial"/>
      <w:b/>
      <w:sz w:val="32"/>
    </w:rPr>
  </w:style>
  <w:style w:type="paragraph" w:customStyle="1" w:styleId="TXT1TEKS">
    <w:name w:val="TXT1_TEKS"/>
    <w:qFormat/>
    <w:rsid w:val="008A269F"/>
    <w:pPr>
      <w:jc w:val="center"/>
    </w:pPr>
    <w:rPr>
      <w:rFonts w:ascii="Arial" w:hAnsi="Arial" w:cs="Arial"/>
      <w:sz w:val="21"/>
    </w:rPr>
  </w:style>
  <w:style w:type="paragraph" w:customStyle="1" w:styleId="FTC">
    <w:name w:val="FTC"/>
    <w:qFormat/>
    <w:rsid w:val="007E1EAE"/>
    <w:pPr>
      <w:spacing w:before="200"/>
      <w:jc w:val="center"/>
    </w:pPr>
    <w:rPr>
      <w:rFonts w:ascii="Arial" w:hAnsi="Arial" w:cs="Arial"/>
      <w:b/>
      <w:sz w:val="18"/>
    </w:rPr>
  </w:style>
  <w:style w:type="paragraph" w:customStyle="1" w:styleId="Head">
    <w:name w:val="Head"/>
    <w:basedOn w:val="TXT1"/>
    <w:qFormat/>
    <w:rsid w:val="0066628A"/>
    <w:pPr>
      <w:tabs>
        <w:tab w:val="left" w:pos="4080"/>
      </w:tabs>
      <w:spacing w:after="360"/>
      <w:ind w:left="720" w:hanging="720"/>
    </w:pPr>
    <w:rPr>
      <w:sz w:val="36"/>
    </w:rPr>
  </w:style>
  <w:style w:type="character" w:customStyle="1" w:styleId="StyleHead13pt">
    <w:name w:val="Style Head + 13 pt"/>
    <w:rsid w:val="007D39C8"/>
    <w:rPr>
      <w:sz w:val="26"/>
      <w:szCs w:val="26"/>
    </w:rPr>
  </w:style>
  <w:style w:type="paragraph" w:customStyle="1" w:styleId="TXT1NLp6A">
    <w:name w:val="TXT1_NL_p6A"/>
    <w:basedOn w:val="TXT1NL1pA"/>
    <w:qFormat/>
    <w:rsid w:val="00675327"/>
    <w:pPr>
      <w:spacing w:after="480"/>
    </w:pPr>
  </w:style>
  <w:style w:type="paragraph" w:customStyle="1" w:styleId="TXT1NL2digit">
    <w:name w:val="TXT1_NL_2digit"/>
    <w:basedOn w:val="Normal"/>
    <w:qFormat/>
    <w:rsid w:val="00314D18"/>
    <w:pPr>
      <w:widowControl/>
      <w:spacing w:before="240" w:after="120"/>
      <w:ind w:left="600" w:hanging="480"/>
    </w:pPr>
    <w:rPr>
      <w:rFonts w:cs="FrutigerLTCom-Roman"/>
      <w:sz w:val="24"/>
      <w:szCs w:val="24"/>
    </w:rPr>
  </w:style>
  <w:style w:type="paragraph" w:styleId="BalloonText">
    <w:name w:val="Balloon Text"/>
    <w:basedOn w:val="Normal"/>
    <w:link w:val="BalloonTextChar"/>
    <w:rsid w:val="002A21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A219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rsid w:val="007D50EF"/>
    <w:rPr>
      <w:color w:val="808080"/>
    </w:rPr>
  </w:style>
  <w:style w:type="paragraph" w:styleId="ListParagraph">
    <w:name w:val="List Paragraph"/>
    <w:basedOn w:val="Normal"/>
    <w:qFormat/>
    <w:rsid w:val="003211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DE65C8B00B3429C75CC114B86823C" ma:contentTypeVersion="9" ma:contentTypeDescription="Create a new document." ma:contentTypeScope="" ma:versionID="8a0f0990c9668288e723d2f85f1006b0">
  <xsd:schema xmlns:xsd="http://www.w3.org/2001/XMLSchema" xmlns:xs="http://www.w3.org/2001/XMLSchema" xmlns:p="http://schemas.microsoft.com/office/2006/metadata/properties" xmlns:ns3="9fe3a2b7-9914-41d0-9d70-37ec3303423b" targetNamespace="http://schemas.microsoft.com/office/2006/metadata/properties" ma:root="true" ma:fieldsID="988895caa68b745f84f09b69a027163c" ns3:_="">
    <xsd:import namespace="9fe3a2b7-9914-41d0-9d70-37ec330342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3a2b7-9914-41d0-9d70-37ec330342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4BDA64-D455-406B-B74E-02D25C9746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e3a2b7-9914-41d0-9d70-37ec330342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E06DC5-27FA-46DD-9008-8325CE0E96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DC7B83-ADF7-4427-9046-5FE76E0A3CCF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fe3a2b7-9914-41d0-9d70-37ec3303423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86</Words>
  <Characters>1428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1-21T18:40:00Z</dcterms:created>
  <dcterms:modified xsi:type="dcterms:W3CDTF">2019-11-21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DE65C8B00B3429C75CC114B86823C</vt:lpwstr>
  </property>
</Properties>
</file>